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C09007" w14:textId="77777777" w:rsidR="00237399" w:rsidRDefault="00000000">
      <w:pPr>
        <w:pStyle w:val="Heading1"/>
      </w:pPr>
      <w:r>
        <w:t>Travel Assistant Chatbot — Proof of Concept (PoC) Specification</w:t>
      </w:r>
    </w:p>
    <w:p w14:paraId="16621B1C" w14:textId="77777777" w:rsidR="00237399" w:rsidRDefault="00000000">
      <w:pPr>
        <w:pStyle w:val="Heading2"/>
      </w:pPr>
      <w:r>
        <w:t>Overview</w:t>
      </w:r>
    </w:p>
    <w:p w14:paraId="4CB6CE59" w14:textId="77777777" w:rsidR="00237399" w:rsidRDefault="00000000">
      <w:pPr>
        <w:pStyle w:val="FirstParagraph"/>
      </w:pPr>
      <w:r>
        <w:rPr>
          <w:b/>
          <w:bCs/>
        </w:rPr>
        <w:t>Problem.</w:t>
      </w:r>
      <w:r>
        <w:t xml:space="preserve"> Help a user plan a short city trip via a chat interface that produces a simple, day-by-day itinerary with suggested POIs and hotels.</w:t>
      </w:r>
    </w:p>
    <w:p w14:paraId="1C17099F" w14:textId="77777777" w:rsidR="00237399" w:rsidRDefault="00000000">
      <w:pPr>
        <w:pStyle w:val="BodyText"/>
      </w:pPr>
      <w:r>
        <w:rPr>
          <w:b/>
          <w:bCs/>
        </w:rPr>
        <w:t>Goals.</w:t>
      </w:r>
    </w:p>
    <w:p w14:paraId="3AD8D1B5" w14:textId="77777777" w:rsidR="00237399" w:rsidRDefault="00000000">
      <w:pPr>
        <w:numPr>
          <w:ilvl w:val="0"/>
          <w:numId w:val="2"/>
        </w:numPr>
      </w:pPr>
      <w:r>
        <w:t>Minimal, server-rendered chat UI (no JavaScript) that accepts natural-language prompts.</w:t>
      </w:r>
    </w:p>
    <w:p w14:paraId="2AF1E865" w14:textId="77777777" w:rsidR="00237399" w:rsidRDefault="00000000">
      <w:pPr>
        <w:numPr>
          <w:ilvl w:val="0"/>
          <w:numId w:val="2"/>
        </w:numPr>
      </w:pPr>
      <w:r>
        <w:t>LLM-backed reasoning (OpenAI “GPT-5 Thinking”) orchestrates tool calls to:</w:t>
      </w:r>
    </w:p>
    <w:p w14:paraId="1D6D23CA" w14:textId="77777777" w:rsidR="00237399" w:rsidRDefault="00000000">
      <w:pPr>
        <w:numPr>
          <w:ilvl w:val="1"/>
          <w:numId w:val="3"/>
        </w:numPr>
      </w:pPr>
      <w:r>
        <w:t>Find POIs via OpenTripMap.</w:t>
      </w:r>
    </w:p>
    <w:p w14:paraId="7F02BF97" w14:textId="77777777" w:rsidR="00237399" w:rsidRDefault="00000000">
      <w:pPr>
        <w:numPr>
          <w:ilvl w:val="1"/>
          <w:numId w:val="3"/>
        </w:numPr>
      </w:pPr>
      <w:r>
        <w:t>Fetch hotel suggestions via a pluggable “Hotel Provider” wrapper (default: static stub; optional: simple RapidAPI-based provider if key provided).</w:t>
      </w:r>
    </w:p>
    <w:p w14:paraId="277D0170" w14:textId="77777777" w:rsidR="00237399" w:rsidRDefault="00000000">
      <w:pPr>
        <w:numPr>
          <w:ilvl w:val="0"/>
          <w:numId w:val="2"/>
        </w:numPr>
      </w:pPr>
      <w:r>
        <w:t>Export itinerary as JSON; allow light editing via chat (“swap this museum,” “downgrade budget,” etc.).</w:t>
      </w:r>
    </w:p>
    <w:p w14:paraId="01ACE9A7" w14:textId="77777777" w:rsidR="00237399" w:rsidRDefault="00000000">
      <w:pPr>
        <w:numPr>
          <w:ilvl w:val="0"/>
          <w:numId w:val="2"/>
        </w:numPr>
      </w:pPr>
      <w:r>
        <w:t xml:space="preserve">Enforce a monthly LLM spend cap of </w:t>
      </w:r>
      <w:r>
        <w:rPr>
          <w:b/>
          <w:bCs/>
        </w:rPr>
        <w:t>$10</w:t>
      </w:r>
      <w:r>
        <w:t xml:space="preserve"> with graceful degradation.</w:t>
      </w:r>
    </w:p>
    <w:p w14:paraId="618C557A" w14:textId="77777777" w:rsidR="00237399" w:rsidRDefault="00000000">
      <w:pPr>
        <w:pStyle w:val="FirstParagraph"/>
      </w:pPr>
      <w:r>
        <w:rPr>
          <w:b/>
          <w:bCs/>
        </w:rPr>
        <w:t>Non-goals.</w:t>
      </w:r>
    </w:p>
    <w:p w14:paraId="5FB810CC" w14:textId="77777777" w:rsidR="00237399" w:rsidRDefault="00000000">
      <w:pPr>
        <w:numPr>
          <w:ilvl w:val="0"/>
          <w:numId w:val="4"/>
        </w:numPr>
      </w:pPr>
      <w:r>
        <w:t>Rich frontend, streaming tokens, maps, or realtime collaboration.</w:t>
      </w:r>
    </w:p>
    <w:p w14:paraId="33694D08" w14:textId="77777777" w:rsidR="00237399" w:rsidRDefault="00000000">
      <w:pPr>
        <w:numPr>
          <w:ilvl w:val="0"/>
          <w:numId w:val="4"/>
        </w:numPr>
      </w:pPr>
      <w:r>
        <w:t>Flight search, complex pricing/availability guarantees.</w:t>
      </w:r>
    </w:p>
    <w:p w14:paraId="69BD0D76" w14:textId="77777777" w:rsidR="00237399" w:rsidRDefault="00000000">
      <w:pPr>
        <w:numPr>
          <w:ilvl w:val="0"/>
          <w:numId w:val="4"/>
        </w:numPr>
      </w:pPr>
      <w:r>
        <w:t>Multi-currency conversions, payment, or booking.</w:t>
      </w:r>
    </w:p>
    <w:p w14:paraId="14BA54BE" w14:textId="77777777" w:rsidR="00237399" w:rsidRDefault="00000000">
      <w:pPr>
        <w:pStyle w:val="FirstParagraph"/>
      </w:pPr>
      <w:r>
        <w:rPr>
          <w:b/>
          <w:bCs/>
        </w:rPr>
        <w:t>Success metrics.</w:t>
      </w:r>
    </w:p>
    <w:p w14:paraId="4B51AD94" w14:textId="77777777" w:rsidR="00237399" w:rsidRDefault="00000000">
      <w:pPr>
        <w:numPr>
          <w:ilvl w:val="0"/>
          <w:numId w:val="5"/>
        </w:numPr>
      </w:pPr>
      <w:r>
        <w:t>User can produce a 2–4 day itinerary with at least 6 relevant POIs and 1–3 hotel candidates in ≤ 3 chat turns.</w:t>
      </w:r>
    </w:p>
    <w:p w14:paraId="177CD538" w14:textId="77777777" w:rsidR="00237399" w:rsidRDefault="00000000">
      <w:pPr>
        <w:numPr>
          <w:ilvl w:val="0"/>
          <w:numId w:val="5"/>
        </w:numPr>
      </w:pPr>
      <w:r>
        <w:t>≥ 90% of tool calls complete within 2 s excluding LLM latency.</w:t>
      </w:r>
    </w:p>
    <w:p w14:paraId="2B0C7FA4" w14:textId="77777777" w:rsidR="00237399" w:rsidRDefault="00000000">
      <w:pPr>
        <w:numPr>
          <w:ilvl w:val="0"/>
          <w:numId w:val="5"/>
        </w:numPr>
      </w:pPr>
      <w:r>
        <w:t>Spend limiter halts LLM calls when projected monthly spend ≥ $10 and surfaces a clear message.</w:t>
      </w:r>
    </w:p>
    <w:p w14:paraId="19897632" w14:textId="77777777" w:rsidR="00237399" w:rsidRDefault="00000000">
      <w:r>
        <w:pict w14:anchorId="53369F8E">
          <v:rect id="_x0000_i1025" style="width:0;height:1.5pt" o:hralign="center" o:hrstd="t" o:hr="t"/>
        </w:pict>
      </w:r>
    </w:p>
    <w:p w14:paraId="498817CF" w14:textId="77777777" w:rsidR="00237399" w:rsidRDefault="00000000">
      <w:pPr>
        <w:pStyle w:val="Heading2"/>
      </w:pPr>
      <w:r>
        <w:lastRenderedPageBreak/>
        <w:t>Personas &amp; Use Cases</w:t>
      </w:r>
    </w:p>
    <w:p w14:paraId="05062A28" w14:textId="77777777" w:rsidR="00237399" w:rsidRDefault="00000000">
      <w:pPr>
        <w:pStyle w:val="FirstParagraph"/>
      </w:pPr>
      <w:r>
        <w:rPr>
          <w:b/>
          <w:bCs/>
        </w:rPr>
        <w:t>Personas</w:t>
      </w:r>
    </w:p>
    <w:p w14:paraId="588BFEB8" w14:textId="77777777" w:rsidR="00237399" w:rsidRDefault="00000000">
      <w:pPr>
        <w:numPr>
          <w:ilvl w:val="0"/>
          <w:numId w:val="6"/>
        </w:numPr>
      </w:pPr>
      <w:r>
        <w:rPr>
          <w:b/>
          <w:bCs/>
        </w:rPr>
        <w:t>Traveler (Guest):</w:t>
      </w:r>
      <w:r>
        <w:t xml:space="preserve"> wants quick, sensible suggestions; no account required.</w:t>
      </w:r>
    </w:p>
    <w:p w14:paraId="0DB7CFE8" w14:textId="77777777" w:rsidR="00237399" w:rsidRDefault="00000000">
      <w:pPr>
        <w:numPr>
          <w:ilvl w:val="0"/>
          <w:numId w:val="6"/>
        </w:numPr>
      </w:pPr>
      <w:r>
        <w:rPr>
          <w:b/>
          <w:bCs/>
        </w:rPr>
        <w:t>Operator (Admin):</w:t>
      </w:r>
      <w:r>
        <w:t xml:space="preserve"> checks logs, sets API keys, resets spend cap.</w:t>
      </w:r>
    </w:p>
    <w:p w14:paraId="5FAFC2CF" w14:textId="77777777" w:rsidR="00237399" w:rsidRDefault="00000000">
      <w:pPr>
        <w:pStyle w:val="FirstParagraph"/>
      </w:pPr>
      <w:r>
        <w:rPr>
          <w:b/>
          <w:bCs/>
        </w:rPr>
        <w:t>Top Use Cases</w:t>
      </w:r>
    </w:p>
    <w:p w14:paraId="74D15CA2" w14:textId="77777777" w:rsidR="00237399" w:rsidRDefault="00000000">
      <w:pPr>
        <w:numPr>
          <w:ilvl w:val="0"/>
          <w:numId w:val="7"/>
        </w:numPr>
      </w:pPr>
      <w:r>
        <w:rPr>
          <w:b/>
          <w:bCs/>
        </w:rPr>
        <w:t>UC-1: Generate itinerary (baseline).</w:t>
      </w:r>
      <w:r>
        <w:t xml:space="preserve"> Traveler enters city, dates, budget tier → gets draft itinerary with POIs + hotels.</w:t>
      </w:r>
    </w:p>
    <w:p w14:paraId="1EDBA019" w14:textId="77777777" w:rsidR="00237399" w:rsidRDefault="00000000">
      <w:pPr>
        <w:numPr>
          <w:ilvl w:val="0"/>
          <w:numId w:val="7"/>
        </w:numPr>
      </w:pPr>
      <w:r>
        <w:rPr>
          <w:b/>
          <w:bCs/>
        </w:rPr>
        <w:t>UC-2: Refine via chat.</w:t>
      </w:r>
      <w:r>
        <w:t xml:space="preserve"> “Replace afternoon museum with a park”; “Prefer budget hotels.”</w:t>
      </w:r>
    </w:p>
    <w:p w14:paraId="6A99B2A0" w14:textId="77777777" w:rsidR="00237399" w:rsidRDefault="00000000">
      <w:pPr>
        <w:numPr>
          <w:ilvl w:val="0"/>
          <w:numId w:val="7"/>
        </w:numPr>
      </w:pPr>
      <w:r>
        <w:rPr>
          <w:b/>
          <w:bCs/>
        </w:rPr>
        <w:t>UC-3: Export.</w:t>
      </w:r>
      <w:r>
        <w:t xml:space="preserve"> Download itinerary JSON.</w:t>
      </w:r>
    </w:p>
    <w:p w14:paraId="25669246" w14:textId="77777777" w:rsidR="00237399" w:rsidRDefault="00000000">
      <w:pPr>
        <w:numPr>
          <w:ilvl w:val="0"/>
          <w:numId w:val="7"/>
        </w:numPr>
      </w:pPr>
      <w:r>
        <w:rPr>
          <w:b/>
          <w:bCs/>
        </w:rPr>
        <w:t>UC-4: Admin ops.</w:t>
      </w:r>
      <w:r>
        <w:t xml:space="preserve"> View token usage, costs, and last 50 tool calls.</w:t>
      </w:r>
    </w:p>
    <w:p w14:paraId="6B063B5A" w14:textId="77777777" w:rsidR="00237399" w:rsidRDefault="00000000">
      <w:r>
        <w:pict w14:anchorId="7193EEEA">
          <v:rect id="_x0000_i1026" style="width:0;height:1.5pt" o:hralign="center" o:hrstd="t" o:hr="t"/>
        </w:pict>
      </w:r>
    </w:p>
    <w:p w14:paraId="691FE72D" w14:textId="77777777" w:rsidR="00237399" w:rsidRDefault="00000000">
      <w:pPr>
        <w:pStyle w:val="Heading2"/>
      </w:pPr>
      <w:r>
        <w:t>Functional Requirements</w:t>
      </w:r>
    </w:p>
    <w:p w14:paraId="07F49061" w14:textId="77777777" w:rsidR="00237399" w:rsidRDefault="00000000">
      <w:pPr>
        <w:pStyle w:val="FirstParagraph"/>
      </w:pPr>
      <w:r>
        <w:rPr>
          <w:b/>
          <w:bCs/>
        </w:rPr>
        <w:t>FR-1</w:t>
      </w:r>
      <w:r>
        <w:t xml:space="preserve"> Chat submit (POST) renders a refreshed page with assistant reply and history.</w:t>
      </w:r>
      <w:r>
        <w:br/>
      </w:r>
      <w:r>
        <w:rPr>
          <w:b/>
          <w:bCs/>
        </w:rPr>
        <w:t>FR-2</w:t>
      </w:r>
      <w:r>
        <w:t xml:space="preserve"> System extracts destination, dates, party size (optional), and </w:t>
      </w:r>
      <w:r>
        <w:rPr>
          <w:b/>
          <w:bCs/>
        </w:rPr>
        <w:t>budget tier</w:t>
      </w:r>
      <w:r>
        <w:t xml:space="preserve"> (“budget”, “mid”, “premium”; EUR/night).</w:t>
      </w:r>
      <w:r>
        <w:br/>
      </w:r>
      <w:r>
        <w:rPr>
          <w:b/>
          <w:bCs/>
        </w:rPr>
        <w:t>FR-3</w:t>
      </w:r>
      <w:r>
        <w:t xml:space="preserve"> POI lookup via OpenTripMap wrapper given city coordinates, radius, and categories; results normalized and cached.</w:t>
      </w:r>
      <w:r>
        <w:br/>
      </w:r>
      <w:r>
        <w:rPr>
          <w:b/>
          <w:bCs/>
        </w:rPr>
        <w:t>FR-4</w:t>
      </w:r>
      <w:r>
        <w:t xml:space="preserve"> Hotel lookup via </w:t>
      </w:r>
      <w:r>
        <w:rPr>
          <w:rStyle w:val="VerbatimChar"/>
        </w:rPr>
        <w:t>HotelProvider</w:t>
      </w:r>
      <w:r>
        <w:t xml:space="preserve"> interface; default implementation returns deterministic sample results; if </w:t>
      </w:r>
      <w:r>
        <w:rPr>
          <w:rStyle w:val="VerbatimChar"/>
        </w:rPr>
        <w:t>RAPIDAPI_KEY</w:t>
      </w:r>
      <w:r>
        <w:t xml:space="preserve"> present, call simple aggregator endpoint.</w:t>
      </w:r>
      <w:r>
        <w:br/>
      </w:r>
      <w:r>
        <w:rPr>
          <w:b/>
          <w:bCs/>
        </w:rPr>
        <w:t>FR-5</w:t>
      </w:r>
      <w:r>
        <w:t xml:space="preserve"> LLM tool-use: backend detects JSON “actions” emitted by the model and executes tools; merges results back to the model for final answer.</w:t>
      </w:r>
      <w:r>
        <w:br/>
      </w:r>
      <w:r>
        <w:rPr>
          <w:b/>
          <w:bCs/>
        </w:rPr>
        <w:t>FR-6</w:t>
      </w:r>
      <w:r>
        <w:t xml:space="preserve"> Spend cap: track tokens and estimated cost per request; when monthly total ≥ $10, block further LLM calls and respond with a capped-mode message and POI/hotel suggestions from deterministic heuristics only.</w:t>
      </w:r>
      <w:r>
        <w:br/>
      </w:r>
      <w:r>
        <w:rPr>
          <w:b/>
          <w:bCs/>
        </w:rPr>
        <w:t>FR-7</w:t>
      </w:r>
      <w:r>
        <w:t xml:space="preserve"> Export itinerary as JSON (</w:t>
      </w:r>
      <w:r>
        <w:rPr>
          <w:rStyle w:val="VerbatimChar"/>
        </w:rPr>
        <w:t>GET /api/v1/itineraries/{id}</w:t>
      </w:r>
      <w:r>
        <w:t>) containing days, items, places, and hotels.</w:t>
      </w:r>
      <w:r>
        <w:br/>
      </w:r>
      <w:r>
        <w:rPr>
          <w:b/>
          <w:bCs/>
        </w:rPr>
        <w:t>FR-8</w:t>
      </w:r>
      <w:r>
        <w:t xml:space="preserve"> Basic Admin page (password from </w:t>
      </w:r>
      <w:r>
        <w:rPr>
          <w:rStyle w:val="VerbatimChar"/>
        </w:rPr>
        <w:t>.env</w:t>
      </w:r>
      <w:r>
        <w:t>) shows monthly cost, token totals, last errors, and recent tool invocations.</w:t>
      </w:r>
      <w:r>
        <w:br/>
      </w:r>
      <w:r>
        <w:rPr>
          <w:b/>
          <w:bCs/>
        </w:rPr>
        <w:t>FR-9</w:t>
      </w:r>
      <w:r>
        <w:t xml:space="preserve"> Input validation: dates (ISO), destination non-empty, tier ∈ {budget, mid, premium}.</w:t>
      </w:r>
      <w:r>
        <w:br/>
      </w:r>
      <w:r>
        <w:rPr>
          <w:b/>
          <w:bCs/>
        </w:rPr>
        <w:t>FR-10</w:t>
      </w:r>
      <w:r>
        <w:t xml:space="preserve"> Rate limiting (IP-based): max 30 chat posts/day/IP.</w:t>
      </w:r>
    </w:p>
    <w:p w14:paraId="4C538359" w14:textId="77777777" w:rsidR="00237399" w:rsidRDefault="00000000">
      <w:r>
        <w:pict w14:anchorId="5341692A">
          <v:rect id="_x0000_i1027" style="width:0;height:1.5pt" o:hralign="center" o:hrstd="t" o:hr="t"/>
        </w:pict>
      </w:r>
    </w:p>
    <w:p w14:paraId="3AE2CA52" w14:textId="77777777" w:rsidR="00237399" w:rsidRDefault="00000000">
      <w:pPr>
        <w:pStyle w:val="Heading2"/>
      </w:pPr>
      <w:r>
        <w:lastRenderedPageBreak/>
        <w:t>Non-Functional Requirements</w:t>
      </w:r>
    </w:p>
    <w:p w14:paraId="29786F3A" w14:textId="77777777" w:rsidR="00237399" w:rsidRDefault="00000000">
      <w:pPr>
        <w:numPr>
          <w:ilvl w:val="0"/>
          <w:numId w:val="8"/>
        </w:numPr>
      </w:pPr>
      <w:r>
        <w:rPr>
          <w:b/>
          <w:bCs/>
        </w:rPr>
        <w:t>Performance.</w:t>
      </w:r>
      <w:r>
        <w:t xml:space="preserve"> p95 local API latency (excluding LLM) &lt; 200 ms; OpenTripMap calls &lt; 2 s p95; end-to-end chat response p95 &lt; 12 s.</w:t>
      </w:r>
    </w:p>
    <w:p w14:paraId="0C4FC9D5" w14:textId="77777777" w:rsidR="00237399" w:rsidRDefault="00000000">
      <w:pPr>
        <w:numPr>
          <w:ilvl w:val="0"/>
          <w:numId w:val="8"/>
        </w:numPr>
      </w:pPr>
      <w:r>
        <w:rPr>
          <w:b/>
          <w:bCs/>
        </w:rPr>
        <w:t>Security.</w:t>
      </w:r>
      <w:r>
        <w:t xml:space="preserve"> No PII beyond free-text prompt; Admin protected by HTTP Basic (env user/pass). Secrets only in </w:t>
      </w:r>
      <w:r>
        <w:rPr>
          <w:rStyle w:val="VerbatimChar"/>
        </w:rPr>
        <w:t>.env</w:t>
      </w:r>
      <w:r>
        <w:t>.</w:t>
      </w:r>
    </w:p>
    <w:p w14:paraId="6BFEA7F9" w14:textId="77777777" w:rsidR="00237399" w:rsidRDefault="00000000">
      <w:pPr>
        <w:numPr>
          <w:ilvl w:val="0"/>
          <w:numId w:val="8"/>
        </w:numPr>
      </w:pPr>
      <w:r>
        <w:rPr>
          <w:b/>
          <w:bCs/>
        </w:rPr>
        <w:t>Reliability.</w:t>
      </w:r>
      <w:r>
        <w:t xml:space="preserve"> Graceful degradation to heuristic mode if LLM cap hit or provider failure.</w:t>
      </w:r>
    </w:p>
    <w:p w14:paraId="237EF31F" w14:textId="77777777" w:rsidR="00237399" w:rsidRDefault="00000000">
      <w:pPr>
        <w:numPr>
          <w:ilvl w:val="0"/>
          <w:numId w:val="8"/>
        </w:numPr>
      </w:pPr>
      <w:r>
        <w:rPr>
          <w:b/>
          <w:bCs/>
        </w:rPr>
        <w:t>Usability.</w:t>
      </w:r>
      <w:r>
        <w:t xml:space="preserve"> No JS; forms + server-rendered pages; works on mobile widths ≥ 360 px.</w:t>
      </w:r>
    </w:p>
    <w:p w14:paraId="5841A2E2" w14:textId="77777777" w:rsidR="00237399" w:rsidRDefault="00000000">
      <w:pPr>
        <w:numPr>
          <w:ilvl w:val="0"/>
          <w:numId w:val="8"/>
        </w:numPr>
      </w:pPr>
      <w:r>
        <w:rPr>
          <w:b/>
          <w:bCs/>
        </w:rPr>
        <w:t>A11y.</w:t>
      </w:r>
      <w:r>
        <w:t xml:space="preserve"> Semantic HTML, labeled inputs, contrast ratio ≥ 4.5:1.</w:t>
      </w:r>
    </w:p>
    <w:p w14:paraId="6912A1E6" w14:textId="77777777" w:rsidR="00237399" w:rsidRDefault="00000000">
      <w:pPr>
        <w:numPr>
          <w:ilvl w:val="0"/>
          <w:numId w:val="8"/>
        </w:numPr>
      </w:pPr>
      <w:r>
        <w:rPr>
          <w:b/>
          <w:bCs/>
        </w:rPr>
        <w:t>Observability.</w:t>
      </w:r>
      <w:r>
        <w:t xml:space="preserve"> Token, cost, and tool-call logs; structured JSON logs.</w:t>
      </w:r>
    </w:p>
    <w:p w14:paraId="0AD9E0AE" w14:textId="77777777" w:rsidR="00237399" w:rsidRDefault="00000000">
      <w:pPr>
        <w:numPr>
          <w:ilvl w:val="0"/>
          <w:numId w:val="8"/>
        </w:numPr>
      </w:pPr>
      <w:r>
        <w:rPr>
          <w:b/>
          <w:bCs/>
        </w:rPr>
        <w:t>Scalability (PoC).</w:t>
      </w:r>
      <w:r>
        <w:t xml:space="preserve"> Single instance; SQLite by default; easy switch to Postgres via </w:t>
      </w:r>
      <w:r>
        <w:rPr>
          <w:rStyle w:val="VerbatimChar"/>
        </w:rPr>
        <w:t>DATABASE_URL</w:t>
      </w:r>
      <w:r>
        <w:t>.</w:t>
      </w:r>
    </w:p>
    <w:p w14:paraId="638D2ACE" w14:textId="77777777" w:rsidR="00237399" w:rsidRDefault="00000000">
      <w:r>
        <w:pict w14:anchorId="0F6C484D">
          <v:rect id="_x0000_i1028" style="width:0;height:1.5pt" o:hralign="center" o:hrstd="t" o:hr="t"/>
        </w:pict>
      </w:r>
    </w:p>
    <w:p w14:paraId="39B0187F" w14:textId="77777777" w:rsidR="00237399" w:rsidRDefault="00000000">
      <w:pPr>
        <w:pStyle w:val="Heading2"/>
      </w:pPr>
      <w:r>
        <w:t>Domain Model (textual ERD)</w:t>
      </w:r>
    </w:p>
    <w:p w14:paraId="33A89D0D" w14:textId="77777777" w:rsidR="00237399" w:rsidRDefault="00000000">
      <w:pPr>
        <w:numPr>
          <w:ilvl w:val="0"/>
          <w:numId w:val="9"/>
        </w:numPr>
      </w:pPr>
      <w:r>
        <w:rPr>
          <w:b/>
          <w:bCs/>
        </w:rPr>
        <w:t>Session</w:t>
      </w:r>
      <w:r>
        <w:t xml:space="preserve">(id, created_at, ip_hash) 1:N </w:t>
      </w:r>
      <w:r>
        <w:rPr>
          <w:b/>
          <w:bCs/>
        </w:rPr>
        <w:t>Message</w:t>
      </w:r>
    </w:p>
    <w:p w14:paraId="669DB830" w14:textId="77777777" w:rsidR="00237399" w:rsidRDefault="00000000">
      <w:pPr>
        <w:numPr>
          <w:ilvl w:val="0"/>
          <w:numId w:val="9"/>
        </w:numPr>
      </w:pPr>
      <w:r>
        <w:rPr>
          <w:b/>
          <w:bCs/>
        </w:rPr>
        <w:t>Itinerary</w:t>
      </w:r>
      <w:r>
        <w:t xml:space="preserve">(id, session_id, city, country, start_date, end_date, budget_tier, created_at) 1:N </w:t>
      </w:r>
      <w:r>
        <w:rPr>
          <w:b/>
          <w:bCs/>
        </w:rPr>
        <w:t>ItineraryDay</w:t>
      </w:r>
      <w:r>
        <w:t xml:space="preserve"> 1:N </w:t>
      </w:r>
      <w:r>
        <w:rPr>
          <w:b/>
          <w:bCs/>
        </w:rPr>
        <w:t>ItineraryItem</w:t>
      </w:r>
    </w:p>
    <w:p w14:paraId="4BAFF9AE" w14:textId="77777777" w:rsidR="00237399" w:rsidRDefault="00000000">
      <w:pPr>
        <w:numPr>
          <w:ilvl w:val="0"/>
          <w:numId w:val="9"/>
        </w:numPr>
      </w:pPr>
      <w:r>
        <w:rPr>
          <w:b/>
          <w:bCs/>
        </w:rPr>
        <w:t>Place</w:t>
      </w:r>
      <w:r>
        <w:t>(id, provider, external_id, name, lat, lon, categories, rating, address, city, country, raw_json, last_synced_at)</w:t>
      </w:r>
    </w:p>
    <w:p w14:paraId="390A65CC" w14:textId="77777777" w:rsidR="00237399" w:rsidRDefault="00000000">
      <w:pPr>
        <w:numPr>
          <w:ilvl w:val="0"/>
          <w:numId w:val="9"/>
        </w:numPr>
      </w:pPr>
      <w:r>
        <w:rPr>
          <w:b/>
          <w:bCs/>
        </w:rPr>
        <w:t>Hotel</w:t>
      </w:r>
      <w:r>
        <w:t>(id, provider, external_id, name, lat, lon, price_eur_per_night, rating, address, city, country, url, raw_json, last_synced_at)</w:t>
      </w:r>
    </w:p>
    <w:p w14:paraId="5EF017ED" w14:textId="77777777" w:rsidR="00237399" w:rsidRDefault="00000000">
      <w:pPr>
        <w:numPr>
          <w:ilvl w:val="0"/>
          <w:numId w:val="9"/>
        </w:numPr>
      </w:pPr>
      <w:r>
        <w:rPr>
          <w:b/>
          <w:bCs/>
        </w:rPr>
        <w:t>APICache</w:t>
      </w:r>
      <w:r>
        <w:t>(id, provider, endpoint, params_hash, response_json, fetched_at, ttl_seconds)</w:t>
      </w:r>
    </w:p>
    <w:p w14:paraId="3BD2D09D" w14:textId="77777777" w:rsidR="00237399" w:rsidRDefault="00000000">
      <w:pPr>
        <w:numPr>
          <w:ilvl w:val="0"/>
          <w:numId w:val="9"/>
        </w:numPr>
      </w:pPr>
      <w:r>
        <w:rPr>
          <w:b/>
          <w:bCs/>
        </w:rPr>
        <w:t>LLMLedger</w:t>
      </w:r>
      <w:r>
        <w:t>(id, session_id, model, prompt_tokens, completion_tokens, cost_usd, created_at, month_key, blocked_after)</w:t>
      </w:r>
    </w:p>
    <w:p w14:paraId="2199F7FF" w14:textId="77777777" w:rsidR="00237399" w:rsidRDefault="00000000">
      <w:pPr>
        <w:pStyle w:val="FirstParagraph"/>
      </w:pPr>
      <w:r>
        <w:t>Relationships:</w:t>
      </w:r>
    </w:p>
    <w:p w14:paraId="2ACBA6C3" w14:textId="77777777" w:rsidR="00237399" w:rsidRDefault="00000000">
      <w:pPr>
        <w:numPr>
          <w:ilvl w:val="0"/>
          <w:numId w:val="10"/>
        </w:numPr>
      </w:pPr>
      <w:r>
        <w:t>Session 1:N Message</w:t>
      </w:r>
    </w:p>
    <w:p w14:paraId="61C9585C" w14:textId="77777777" w:rsidR="00237399" w:rsidRDefault="00000000">
      <w:pPr>
        <w:numPr>
          <w:ilvl w:val="0"/>
          <w:numId w:val="10"/>
        </w:numPr>
      </w:pPr>
      <w:r>
        <w:t>Session 1:N Itinerary</w:t>
      </w:r>
    </w:p>
    <w:p w14:paraId="044FB33E" w14:textId="77777777" w:rsidR="00237399" w:rsidRDefault="00000000">
      <w:pPr>
        <w:numPr>
          <w:ilvl w:val="0"/>
          <w:numId w:val="10"/>
        </w:numPr>
      </w:pPr>
      <w:r>
        <w:t>Itinerary 1:N ItineraryDay 1:N ItineraryItem</w:t>
      </w:r>
    </w:p>
    <w:p w14:paraId="009C01A2" w14:textId="77777777" w:rsidR="00237399" w:rsidRDefault="00000000">
      <w:pPr>
        <w:numPr>
          <w:ilvl w:val="0"/>
          <w:numId w:val="10"/>
        </w:numPr>
      </w:pPr>
      <w:r>
        <w:t>ItineraryItem (optional FK) → Place or Hotel</w:t>
      </w:r>
    </w:p>
    <w:p w14:paraId="7BF7487D" w14:textId="77777777" w:rsidR="00237399" w:rsidRDefault="00000000">
      <w:r>
        <w:lastRenderedPageBreak/>
        <w:pict w14:anchorId="481E75DC">
          <v:rect id="_x0000_i1029" style="width:0;height:1.5pt" o:hralign="center" o:hrstd="t" o:hr="t"/>
        </w:pict>
      </w:r>
    </w:p>
    <w:p w14:paraId="58A4DCCB" w14:textId="77777777" w:rsidR="00237399" w:rsidRDefault="00000000">
      <w:pPr>
        <w:pStyle w:val="Heading2"/>
      </w:pPr>
      <w:r>
        <w:t>System Architecture</w:t>
      </w:r>
    </w:p>
    <w:p w14:paraId="47B74704" w14:textId="77777777" w:rsidR="00237399" w:rsidRDefault="00000000">
      <w:pPr>
        <w:pStyle w:val="FirstParagraph"/>
      </w:pPr>
      <w:r>
        <w:rPr>
          <w:b/>
          <w:bCs/>
        </w:rPr>
        <w:t>Components</w:t>
      </w:r>
    </w:p>
    <w:p w14:paraId="5D2C342D" w14:textId="77777777" w:rsidR="00237399" w:rsidRDefault="00000000">
      <w:pPr>
        <w:numPr>
          <w:ilvl w:val="0"/>
          <w:numId w:val="11"/>
        </w:numPr>
      </w:pPr>
      <w:r>
        <w:rPr>
          <w:b/>
          <w:bCs/>
        </w:rPr>
        <w:t>Web Backend (FastAPI + Jinja2).</w:t>
      </w:r>
    </w:p>
    <w:p w14:paraId="03DA8662" w14:textId="77777777" w:rsidR="00237399" w:rsidRDefault="00000000">
      <w:pPr>
        <w:numPr>
          <w:ilvl w:val="0"/>
          <w:numId w:val="11"/>
        </w:numPr>
      </w:pPr>
      <w:r>
        <w:rPr>
          <w:b/>
          <w:bCs/>
        </w:rPr>
        <w:t>LLM Orchestrator.</w:t>
      </w:r>
      <w:r>
        <w:t xml:space="preserve"> Enforces spend cap; formats system &amp; tool prompts; parses tool actions; retries idempotently.</w:t>
      </w:r>
    </w:p>
    <w:p w14:paraId="7161FD85" w14:textId="77777777" w:rsidR="00237399" w:rsidRDefault="00000000">
      <w:pPr>
        <w:numPr>
          <w:ilvl w:val="0"/>
          <w:numId w:val="11"/>
        </w:numPr>
      </w:pPr>
      <w:r>
        <w:rPr>
          <w:b/>
          <w:bCs/>
        </w:rPr>
        <w:t>OpenTripMap Wrapper.</w:t>
      </w:r>
      <w:r>
        <w:t xml:space="preserve"> Thin client (httpx) + response normalizer + cache.</w:t>
      </w:r>
    </w:p>
    <w:p w14:paraId="5747BFB1" w14:textId="77777777" w:rsidR="00237399" w:rsidRDefault="00000000">
      <w:pPr>
        <w:numPr>
          <w:ilvl w:val="0"/>
          <w:numId w:val="11"/>
        </w:numPr>
      </w:pPr>
      <w:r>
        <w:rPr>
          <w:b/>
          <w:bCs/>
        </w:rPr>
        <w:t>Hotel Provider Interface.</w:t>
      </w:r>
      <w:r>
        <w:t xml:space="preserve"> </w:t>
      </w:r>
      <w:r>
        <w:rPr>
          <w:rStyle w:val="VerbatimChar"/>
        </w:rPr>
        <w:t>HotelProvider</w:t>
      </w:r>
      <w:r>
        <w:t xml:space="preserve"> ABC; default </w:t>
      </w:r>
      <w:r>
        <w:rPr>
          <w:rStyle w:val="VerbatimChar"/>
        </w:rPr>
        <w:t>StaticSampleHotelProvider</w:t>
      </w:r>
      <w:r>
        <w:t xml:space="preserve">; optional </w:t>
      </w:r>
      <w:r>
        <w:rPr>
          <w:rStyle w:val="VerbatimChar"/>
        </w:rPr>
        <w:t>RapidHotelsProvider</w:t>
      </w:r>
      <w:r>
        <w:t>.</w:t>
      </w:r>
    </w:p>
    <w:p w14:paraId="7691C430" w14:textId="77777777" w:rsidR="00237399" w:rsidRDefault="00000000">
      <w:pPr>
        <w:numPr>
          <w:ilvl w:val="0"/>
          <w:numId w:val="11"/>
        </w:numPr>
      </w:pPr>
      <w:r>
        <w:rPr>
          <w:b/>
          <w:bCs/>
        </w:rPr>
        <w:t>Storage.</w:t>
      </w:r>
      <w:r>
        <w:t xml:space="preserve"> SQLite (dev) / Postgres (prod). SQLAlchemy Core + Alembic.</w:t>
      </w:r>
    </w:p>
    <w:p w14:paraId="51204BF0" w14:textId="77777777" w:rsidR="00237399" w:rsidRDefault="00000000">
      <w:pPr>
        <w:pStyle w:val="FirstParagraph"/>
      </w:pPr>
      <w:r>
        <w:rPr>
          <w:b/>
          <w:bCs/>
        </w:rPr>
        <w:t>Data Flow</w:t>
      </w:r>
    </w:p>
    <w:p w14:paraId="5F0E229B" w14:textId="77777777" w:rsidR="00237399" w:rsidRDefault="00000000">
      <w:pPr>
        <w:numPr>
          <w:ilvl w:val="0"/>
          <w:numId w:val="12"/>
        </w:numPr>
      </w:pPr>
      <w:r>
        <w:t xml:space="preserve">User submits chat → </w:t>
      </w:r>
      <w:r>
        <w:rPr>
          <w:rStyle w:val="VerbatimChar"/>
        </w:rPr>
        <w:t>/chat</w:t>
      </w:r>
      <w:r>
        <w:t xml:space="preserve"> (POST).</w:t>
      </w:r>
    </w:p>
    <w:p w14:paraId="3C528E24" w14:textId="77777777" w:rsidR="00237399" w:rsidRDefault="00000000">
      <w:pPr>
        <w:numPr>
          <w:ilvl w:val="0"/>
          <w:numId w:val="12"/>
        </w:numPr>
      </w:pPr>
      <w:r>
        <w:t>Controller saves message → Orchestrator builds LLM request with context &amp; tools.</w:t>
      </w:r>
    </w:p>
    <w:p w14:paraId="4623E241" w14:textId="77777777" w:rsidR="00237399" w:rsidRDefault="00000000">
      <w:pPr>
        <w:numPr>
          <w:ilvl w:val="0"/>
          <w:numId w:val="12"/>
        </w:numPr>
      </w:pPr>
      <w:r>
        <w:t xml:space="preserve">LLM may emit </w:t>
      </w:r>
      <w:r>
        <w:rPr>
          <w:rStyle w:val="VerbatimChar"/>
        </w:rPr>
        <w:t>{"action":"search_pois", ...}</w:t>
      </w:r>
      <w:r>
        <w:t xml:space="preserve"> or </w:t>
      </w:r>
      <w:r>
        <w:rPr>
          <w:rStyle w:val="VerbatimChar"/>
        </w:rPr>
        <w:t>{"action":"search_hotels", ...}</w:t>
      </w:r>
      <w:r>
        <w:t>; orchestrator executes wrappers.</w:t>
      </w:r>
    </w:p>
    <w:p w14:paraId="69ABB605" w14:textId="77777777" w:rsidR="00237399" w:rsidRDefault="00000000">
      <w:pPr>
        <w:numPr>
          <w:ilvl w:val="0"/>
          <w:numId w:val="12"/>
        </w:numPr>
      </w:pPr>
      <w:r>
        <w:t>Orchestrator sends tool results back to LLM; final assistant message saved and rendered.</w:t>
      </w:r>
    </w:p>
    <w:p w14:paraId="7B72D8EC" w14:textId="77777777" w:rsidR="00237399" w:rsidRDefault="00000000">
      <w:pPr>
        <w:numPr>
          <w:ilvl w:val="0"/>
          <w:numId w:val="12"/>
        </w:numPr>
      </w:pPr>
      <w:r>
        <w:t xml:space="preserve">On export, </w:t>
      </w:r>
      <w:r>
        <w:rPr>
          <w:rStyle w:val="VerbatimChar"/>
        </w:rPr>
        <w:t>/api/v1/itineraries/{id}</w:t>
      </w:r>
      <w:r>
        <w:t xml:space="preserve"> returns JSON.</w:t>
      </w:r>
    </w:p>
    <w:p w14:paraId="7FF8C047" w14:textId="77777777" w:rsidR="00237399" w:rsidRDefault="00000000">
      <w:r>
        <w:pict w14:anchorId="539C4220">
          <v:rect id="_x0000_i1030" style="width:0;height:1.5pt" o:hralign="center" o:hrstd="t" o:hr="t"/>
        </w:pict>
      </w:r>
    </w:p>
    <w:p w14:paraId="04F56F63" w14:textId="77777777" w:rsidR="00237399" w:rsidRDefault="00000000">
      <w:pPr>
        <w:pStyle w:val="Heading2"/>
      </w:pPr>
      <w:r>
        <w:t>Interfaces &amp; Contracts</w:t>
      </w:r>
    </w:p>
    <w:p w14:paraId="56BEEBBA" w14:textId="77777777" w:rsidR="00237399" w:rsidRDefault="00000000">
      <w:pPr>
        <w:pStyle w:val="Heading3"/>
      </w:pPr>
      <w:r>
        <w:t>LLM Tool Action Protocol (model output → backend)</w:t>
      </w:r>
    </w:p>
    <w:p w14:paraId="75661256" w14:textId="77777777" w:rsidR="00237399" w:rsidRDefault="00000000">
      <w:pPr>
        <w:pStyle w:val="FirstParagraph"/>
      </w:pPr>
      <w:r>
        <w:t xml:space="preserve">Model is instructed to </w:t>
      </w:r>
      <w:r>
        <w:rPr>
          <w:b/>
          <w:bCs/>
        </w:rPr>
        <w:t>only</w:t>
      </w:r>
      <w:r>
        <w:t xml:space="preserve"> emit a single JSON object (no prose) when calling a tool:</w:t>
      </w:r>
    </w:p>
    <w:p w14:paraId="67DA704A" w14:textId="77777777" w:rsidR="00237399" w:rsidRDefault="00000000">
      <w:pPr>
        <w:pStyle w:val="SourceCode"/>
      </w:pPr>
      <w:r>
        <w:rPr>
          <w:rStyle w:val="VerbatimChar"/>
        </w:rPr>
        <w:t>jsonCopy code{</w:t>
      </w:r>
      <w:r>
        <w:br/>
      </w:r>
      <w:r>
        <w:rPr>
          <w:rStyle w:val="VerbatimChar"/>
        </w:rPr>
        <w:t xml:space="preserve">  "action": "search_pois",</w:t>
      </w:r>
      <w:r>
        <w:br/>
      </w:r>
      <w:r>
        <w:rPr>
          <w:rStyle w:val="VerbatimChar"/>
        </w:rPr>
        <w:t xml:space="preserve">  "args": {</w:t>
      </w:r>
      <w:r>
        <w:br/>
      </w:r>
      <w:r>
        <w:rPr>
          <w:rStyle w:val="VerbatimChar"/>
        </w:rPr>
        <w:t xml:space="preserve">    "city": "Athens",</w:t>
      </w:r>
      <w:r>
        <w:br/>
      </w:r>
      <w:r>
        <w:rPr>
          <w:rStyle w:val="VerbatimChar"/>
        </w:rPr>
        <w:t xml:space="preserve">    "lat": 37.9838,</w:t>
      </w:r>
      <w:r>
        <w:br/>
      </w:r>
      <w:r>
        <w:rPr>
          <w:rStyle w:val="VerbatimChar"/>
        </w:rPr>
        <w:t xml:space="preserve">    "lon": 23.7275,</w:t>
      </w:r>
      <w:r>
        <w:br/>
      </w:r>
      <w:r>
        <w:rPr>
          <w:rStyle w:val="VerbatimChar"/>
        </w:rPr>
        <w:t xml:space="preserve">    "radius_m": 4000,</w:t>
      </w:r>
      <w:r>
        <w:br/>
      </w:r>
      <w:r>
        <w:rPr>
          <w:rStyle w:val="VerbatimChar"/>
        </w:rPr>
        <w:t xml:space="preserve">    "categories": ["cultural", "museums", "parks"],</w:t>
      </w:r>
      <w:r>
        <w:br/>
      </w:r>
      <w:r>
        <w:rPr>
          <w:rStyle w:val="VerbatimChar"/>
        </w:rPr>
        <w:t xml:space="preserve">    "limit": 12</w:t>
      </w:r>
      <w:r>
        <w:br/>
      </w:r>
      <w:r>
        <w:rPr>
          <w:rStyle w:val="VerbatimChar"/>
        </w:rPr>
        <w:lastRenderedPageBreak/>
        <w:t xml:space="preserve">  }</w:t>
      </w:r>
      <w:r>
        <w:br/>
      </w:r>
      <w:r>
        <w:rPr>
          <w:rStyle w:val="VerbatimChar"/>
        </w:rPr>
        <w:t>}</w:t>
      </w:r>
    </w:p>
    <w:p w14:paraId="4212BB3F" w14:textId="77777777" w:rsidR="00237399" w:rsidRDefault="00000000">
      <w:pPr>
        <w:pStyle w:val="FirstParagraph"/>
      </w:pPr>
      <w:r>
        <w:t xml:space="preserve">Supported </w:t>
      </w:r>
      <w:r>
        <w:rPr>
          <w:rStyle w:val="VerbatimChar"/>
        </w:rPr>
        <w:t>action</w:t>
      </w:r>
      <w:r>
        <w:t xml:space="preserve"> values:</w:t>
      </w:r>
    </w:p>
    <w:p w14:paraId="63A63D18" w14:textId="77777777" w:rsidR="00237399" w:rsidRDefault="00000000">
      <w:pPr>
        <w:numPr>
          <w:ilvl w:val="0"/>
          <w:numId w:val="13"/>
        </w:numPr>
      </w:pPr>
      <w:r>
        <w:rPr>
          <w:rStyle w:val="VerbatimChar"/>
        </w:rPr>
        <w:t>search_pois</w:t>
      </w:r>
      <w:r>
        <w:t xml:space="preserve">, </w:t>
      </w:r>
      <w:r>
        <w:rPr>
          <w:rStyle w:val="VerbatimChar"/>
        </w:rPr>
        <w:t>search_hotels</w:t>
      </w:r>
      <w:r>
        <w:t xml:space="preserve">, </w:t>
      </w:r>
      <w:r>
        <w:rPr>
          <w:rStyle w:val="VerbatimChar"/>
        </w:rPr>
        <w:t>finalize_itinerary</w:t>
      </w:r>
      <w:r>
        <w:t xml:space="preserve">, </w:t>
      </w:r>
      <w:r>
        <w:rPr>
          <w:rStyle w:val="VerbatimChar"/>
        </w:rPr>
        <w:t>clarify_missing</w:t>
      </w:r>
      <w:r>
        <w:t>.</w:t>
      </w:r>
    </w:p>
    <w:p w14:paraId="7B82C06B" w14:textId="77777777" w:rsidR="00237399" w:rsidRDefault="00000000">
      <w:pPr>
        <w:pStyle w:val="Heading3"/>
      </w:pPr>
      <w:r>
        <w:t>OpenTripMap Wrapper</w:t>
      </w:r>
    </w:p>
    <w:p w14:paraId="621CCEFE" w14:textId="77777777" w:rsidR="00237399" w:rsidRDefault="00000000">
      <w:pPr>
        <w:numPr>
          <w:ilvl w:val="0"/>
          <w:numId w:val="14"/>
        </w:numPr>
      </w:pPr>
      <w:r>
        <w:rPr>
          <w:b/>
          <w:bCs/>
        </w:rPr>
        <w:t>Endpoint:</w:t>
      </w:r>
      <w:r>
        <w:t xml:space="preserve"> </w:t>
      </w:r>
      <w:r>
        <w:rPr>
          <w:rStyle w:val="VerbatimChar"/>
        </w:rPr>
        <w:t>GET https://api.opentripmap.com/0.1/en/places/radius</w:t>
      </w:r>
    </w:p>
    <w:p w14:paraId="063DC583" w14:textId="77777777" w:rsidR="00237399" w:rsidRDefault="00000000">
      <w:pPr>
        <w:numPr>
          <w:ilvl w:val="0"/>
          <w:numId w:val="14"/>
        </w:numPr>
      </w:pPr>
      <w:r>
        <w:rPr>
          <w:b/>
          <w:bCs/>
        </w:rPr>
        <w:t>Args (subset):</w:t>
      </w:r>
      <w:r>
        <w:t xml:space="preserve"> </w:t>
      </w:r>
      <w:r>
        <w:rPr>
          <w:rStyle w:val="VerbatimChar"/>
        </w:rPr>
        <w:t>radius</w:t>
      </w:r>
      <w:r>
        <w:t xml:space="preserve">, </w:t>
      </w:r>
      <w:r>
        <w:rPr>
          <w:rStyle w:val="VerbatimChar"/>
        </w:rPr>
        <w:t>lon</w:t>
      </w:r>
      <w:r>
        <w:t xml:space="preserve">, </w:t>
      </w:r>
      <w:r>
        <w:rPr>
          <w:rStyle w:val="VerbatimChar"/>
        </w:rPr>
        <w:t>lat</w:t>
      </w:r>
      <w:r>
        <w:t xml:space="preserve">, </w:t>
      </w:r>
      <w:r>
        <w:rPr>
          <w:rStyle w:val="VerbatimChar"/>
        </w:rPr>
        <w:t>kinds</w:t>
      </w:r>
      <w:r>
        <w:t xml:space="preserve">, </w:t>
      </w:r>
      <w:r>
        <w:rPr>
          <w:rStyle w:val="VerbatimChar"/>
        </w:rPr>
        <w:t>limit</w:t>
      </w:r>
      <w:r>
        <w:t xml:space="preserve">, </w:t>
      </w:r>
      <w:r>
        <w:rPr>
          <w:rStyle w:val="VerbatimChar"/>
        </w:rPr>
        <w:t>apikey</w:t>
      </w:r>
    </w:p>
    <w:p w14:paraId="0ACEE0E6" w14:textId="77777777" w:rsidR="00237399" w:rsidRDefault="00000000">
      <w:pPr>
        <w:numPr>
          <w:ilvl w:val="0"/>
          <w:numId w:val="14"/>
        </w:numPr>
      </w:pPr>
      <w:r>
        <w:rPr>
          <w:b/>
          <w:bCs/>
        </w:rPr>
        <w:t>Normalized Response (example):</w:t>
      </w:r>
    </w:p>
    <w:p w14:paraId="3D9694C6" w14:textId="77777777" w:rsidR="00237399" w:rsidRDefault="00000000">
      <w:pPr>
        <w:pStyle w:val="SourceCode"/>
      </w:pPr>
      <w:r>
        <w:rPr>
          <w:rStyle w:val="VerbatimChar"/>
        </w:rPr>
        <w:t>jsonCopy code{</w:t>
      </w:r>
      <w:r>
        <w:br/>
      </w:r>
      <w:r>
        <w:rPr>
          <w:rStyle w:val="VerbatimChar"/>
        </w:rPr>
        <w:t xml:space="preserve">  "places": 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provider": "opentripmap",</w:t>
      </w:r>
      <w:r>
        <w:br/>
      </w:r>
      <w:r>
        <w:rPr>
          <w:rStyle w:val="VerbatimChar"/>
        </w:rPr>
        <w:t xml:space="preserve">      "external_id": "N12345",</w:t>
      </w:r>
      <w:r>
        <w:br/>
      </w:r>
      <w:r>
        <w:rPr>
          <w:rStyle w:val="VerbatimChar"/>
        </w:rPr>
        <w:t xml:space="preserve">      "name": "National Archaeological Museum",</w:t>
      </w:r>
      <w:r>
        <w:br/>
      </w:r>
      <w:r>
        <w:rPr>
          <w:rStyle w:val="VerbatimChar"/>
        </w:rPr>
        <w:t xml:space="preserve">      "lat": 37.989,</w:t>
      </w:r>
      <w:r>
        <w:br/>
      </w:r>
      <w:r>
        <w:rPr>
          <w:rStyle w:val="VerbatimChar"/>
        </w:rPr>
        <w:t xml:space="preserve">      "lon": 23.733,</w:t>
      </w:r>
      <w:r>
        <w:br/>
      </w:r>
      <w:r>
        <w:rPr>
          <w:rStyle w:val="VerbatimChar"/>
        </w:rPr>
        <w:t xml:space="preserve">      "categories": ["museums", "cultural"],</w:t>
      </w:r>
      <w:r>
        <w:br/>
      </w:r>
      <w:r>
        <w:rPr>
          <w:rStyle w:val="VerbatimChar"/>
        </w:rPr>
        <w:t xml:space="preserve">      "rating": 4.7,</w:t>
      </w:r>
      <w:r>
        <w:br/>
      </w:r>
      <w:r>
        <w:rPr>
          <w:rStyle w:val="VerbatimChar"/>
        </w:rPr>
        <w:t xml:space="preserve">      "city": "Athens",</w:t>
      </w:r>
      <w:r>
        <w:br/>
      </w:r>
      <w:r>
        <w:rPr>
          <w:rStyle w:val="VerbatimChar"/>
        </w:rPr>
        <w:t xml:space="preserve">      "country": "GR",</w:t>
      </w:r>
      <w:r>
        <w:br/>
      </w:r>
      <w:r>
        <w:rPr>
          <w:rStyle w:val="VerbatimChar"/>
        </w:rPr>
        <w:t xml:space="preserve">      "address": "28is Oktovriou 44",</w:t>
      </w:r>
      <w:r>
        <w:br/>
      </w:r>
      <w:r>
        <w:rPr>
          <w:rStyle w:val="VerbatimChar"/>
        </w:rPr>
        <w:t xml:space="preserve">      "raw_json": { "...": "provider fields"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</w:t>
      </w:r>
      <w:r>
        <w:br/>
      </w:r>
      <w:r>
        <w:rPr>
          <w:rStyle w:val="VerbatimChar"/>
        </w:rPr>
        <w:t>}</w:t>
      </w:r>
    </w:p>
    <w:p w14:paraId="54D632C4" w14:textId="77777777" w:rsidR="00237399" w:rsidRDefault="00000000">
      <w:pPr>
        <w:numPr>
          <w:ilvl w:val="0"/>
          <w:numId w:val="15"/>
        </w:numPr>
      </w:pPr>
      <w:r>
        <w:rPr>
          <w:b/>
          <w:bCs/>
        </w:rPr>
        <w:t>Caching:</w:t>
      </w:r>
      <w:r>
        <w:t xml:space="preserve"> key = SHA256(</w:t>
      </w:r>
      <w:r>
        <w:rPr>
          <w:rStyle w:val="VerbatimChar"/>
        </w:rPr>
        <w:t>endpoint|sorted(params)</w:t>
      </w:r>
      <w:r>
        <w:t>); TTL default 24h.</w:t>
      </w:r>
    </w:p>
    <w:p w14:paraId="386663F1" w14:textId="77777777" w:rsidR="00237399" w:rsidRDefault="00000000">
      <w:pPr>
        <w:pStyle w:val="Heading3"/>
      </w:pPr>
      <w:r>
        <w:t>Hotel Provider Interface</w:t>
      </w:r>
    </w:p>
    <w:p w14:paraId="4B14ED1E" w14:textId="77777777" w:rsidR="00237399" w:rsidRDefault="00000000">
      <w:pPr>
        <w:pStyle w:val="SourceCode"/>
      </w:pPr>
      <w:r>
        <w:rPr>
          <w:rStyle w:val="VerbatimChar"/>
        </w:rPr>
        <w:t>pythonCopy codeclass HotelProvider(Protocol):</w:t>
      </w:r>
      <w:r>
        <w:br/>
      </w:r>
      <w:r>
        <w:rPr>
          <w:rStyle w:val="VerbatimChar"/>
        </w:rPr>
        <w:t xml:space="preserve">    def search_hotels(self, city: str, checkin: str, checkout: str, tier: str, limit: int = 5) -&gt; list[dict]:</w:t>
      </w:r>
      <w:r>
        <w:br/>
      </w:r>
      <w:r>
        <w:rPr>
          <w:rStyle w:val="VerbatimChar"/>
        </w:rPr>
        <w:t xml:space="preserve">        """Return list of normalized hotel dicts."""</w:t>
      </w:r>
    </w:p>
    <w:p w14:paraId="7CD96632" w14:textId="77777777" w:rsidR="00237399" w:rsidRDefault="00000000">
      <w:pPr>
        <w:pStyle w:val="FirstParagraph"/>
      </w:pPr>
      <w:r>
        <w:rPr>
          <w:b/>
          <w:bCs/>
        </w:rPr>
        <w:t>Normalized Hotel:</w:t>
      </w:r>
    </w:p>
    <w:p w14:paraId="3B328540" w14:textId="77777777" w:rsidR="00237399" w:rsidRDefault="00000000">
      <w:pPr>
        <w:pStyle w:val="SourceCode"/>
      </w:pPr>
      <w:r>
        <w:rPr>
          <w:rStyle w:val="VerbatimChar"/>
        </w:rPr>
        <w:t>jsonCopy code{</w:t>
      </w:r>
      <w:r>
        <w:br/>
      </w:r>
      <w:r>
        <w:rPr>
          <w:rStyle w:val="VerbatimChar"/>
        </w:rPr>
        <w:t xml:space="preserve">  "provider": "stub|rapid",</w:t>
      </w:r>
      <w:r>
        <w:br/>
      </w:r>
      <w:r>
        <w:rPr>
          <w:rStyle w:val="VerbatimChar"/>
        </w:rPr>
        <w:t xml:space="preserve">  "external_id": "abc123",</w:t>
      </w:r>
      <w:r>
        <w:br/>
      </w:r>
      <w:r>
        <w:rPr>
          <w:rStyle w:val="VerbatimChar"/>
        </w:rPr>
        <w:t xml:space="preserve">  "name": "Hotel Hermes",</w:t>
      </w:r>
      <w:r>
        <w:br/>
      </w:r>
      <w:r>
        <w:rPr>
          <w:rStyle w:val="VerbatimChar"/>
        </w:rPr>
        <w:t xml:space="preserve">  "lat": 37.975,</w:t>
      </w:r>
      <w:r>
        <w:br/>
      </w:r>
      <w:r>
        <w:rPr>
          <w:rStyle w:val="VerbatimChar"/>
        </w:rPr>
        <w:t xml:space="preserve">  "lon": 23.728,</w:t>
      </w:r>
      <w:r>
        <w:br/>
      </w:r>
      <w:r>
        <w:rPr>
          <w:rStyle w:val="VerbatimChar"/>
        </w:rPr>
        <w:t xml:space="preserve">  "price_eur_per_night": 85.0,</w:t>
      </w:r>
      <w:r>
        <w:br/>
      </w:r>
      <w:r>
        <w:rPr>
          <w:rStyle w:val="VerbatimChar"/>
        </w:rPr>
        <w:t xml:space="preserve">  "rating": 4.2,</w:t>
      </w:r>
      <w:r>
        <w:br/>
      </w:r>
      <w:r>
        <w:rPr>
          <w:rStyle w:val="VerbatimChar"/>
        </w:rPr>
        <w:lastRenderedPageBreak/>
        <w:t xml:space="preserve">  "address": "Plaka, Athens",</w:t>
      </w:r>
      <w:r>
        <w:br/>
      </w:r>
      <w:r>
        <w:rPr>
          <w:rStyle w:val="VerbatimChar"/>
        </w:rPr>
        <w:t xml:space="preserve">  "city": "Athens",</w:t>
      </w:r>
      <w:r>
        <w:br/>
      </w:r>
      <w:r>
        <w:rPr>
          <w:rStyle w:val="VerbatimChar"/>
        </w:rPr>
        <w:t xml:space="preserve">  "country": "GR",</w:t>
      </w:r>
      <w:r>
        <w:br/>
      </w:r>
      <w:r>
        <w:rPr>
          <w:rStyle w:val="VerbatimChar"/>
        </w:rPr>
        <w:t xml:space="preserve">  "url": "https://example",</w:t>
      </w:r>
      <w:r>
        <w:br/>
      </w:r>
      <w:r>
        <w:rPr>
          <w:rStyle w:val="VerbatimChar"/>
        </w:rPr>
        <w:t xml:space="preserve">  "raw_json": { "...": "provider fields" }</w:t>
      </w:r>
      <w:r>
        <w:br/>
      </w:r>
      <w:r>
        <w:rPr>
          <w:rStyle w:val="VerbatimChar"/>
        </w:rPr>
        <w:t>}</w:t>
      </w:r>
    </w:p>
    <w:p w14:paraId="1C2EB01C" w14:textId="77777777" w:rsidR="00237399" w:rsidRDefault="00000000">
      <w:pPr>
        <w:pStyle w:val="FirstParagraph"/>
      </w:pPr>
      <w:r>
        <w:rPr>
          <w:b/>
          <w:bCs/>
        </w:rPr>
        <w:t>Default Stub Logic:</w:t>
      </w:r>
      <w:r>
        <w:t xml:space="preserve"> deterministic list per city with tier-price mapping:</w:t>
      </w:r>
    </w:p>
    <w:p w14:paraId="4626DD11" w14:textId="77777777" w:rsidR="00237399" w:rsidRDefault="00000000">
      <w:pPr>
        <w:numPr>
          <w:ilvl w:val="0"/>
          <w:numId w:val="16"/>
        </w:numPr>
      </w:pPr>
      <w:r>
        <w:rPr>
          <w:rStyle w:val="VerbatimChar"/>
        </w:rPr>
        <w:t>budget</w:t>
      </w:r>
      <w:r>
        <w:t xml:space="preserve">: 40–100 €/night, </w:t>
      </w:r>
      <w:r>
        <w:rPr>
          <w:rStyle w:val="VerbatimChar"/>
        </w:rPr>
        <w:t>mid</w:t>
      </w:r>
      <w:r>
        <w:t xml:space="preserve">: 100–200 €/night, </w:t>
      </w:r>
      <w:r>
        <w:rPr>
          <w:rStyle w:val="VerbatimChar"/>
        </w:rPr>
        <w:t>premium</w:t>
      </w:r>
      <w:r>
        <w:t>: 200–400+ €/night.</w:t>
      </w:r>
    </w:p>
    <w:p w14:paraId="5BFBA62C" w14:textId="77777777" w:rsidR="00237399" w:rsidRDefault="00000000">
      <w:pPr>
        <w:pStyle w:val="Heading3"/>
      </w:pPr>
      <w:r>
        <w:t>REST Endpoints</w:t>
      </w:r>
    </w:p>
    <w:p w14:paraId="6022CD62" w14:textId="77777777" w:rsidR="00237399" w:rsidRDefault="00000000">
      <w:pPr>
        <w:numPr>
          <w:ilvl w:val="0"/>
          <w:numId w:val="17"/>
        </w:numPr>
      </w:pPr>
      <w:r>
        <w:rPr>
          <w:rStyle w:val="VerbatimChar"/>
        </w:rPr>
        <w:t>GET /</w:t>
      </w:r>
      <w:r>
        <w:t xml:space="preserve"> → chat page (history, form: destination, dates, budget tier, free-text prompt).</w:t>
      </w:r>
    </w:p>
    <w:p w14:paraId="322E1BEB" w14:textId="77777777" w:rsidR="00237399" w:rsidRDefault="00000000">
      <w:pPr>
        <w:numPr>
          <w:ilvl w:val="0"/>
          <w:numId w:val="17"/>
        </w:numPr>
      </w:pPr>
      <w:r>
        <w:rPr>
          <w:rStyle w:val="VerbatimChar"/>
        </w:rPr>
        <w:t>POST /chat</w:t>
      </w:r>
      <w:r>
        <w:t xml:space="preserve"> → processes chat, renders template with new assistant message.</w:t>
      </w:r>
    </w:p>
    <w:p w14:paraId="2DF1CEC1" w14:textId="77777777" w:rsidR="00237399" w:rsidRDefault="00000000">
      <w:pPr>
        <w:numPr>
          <w:ilvl w:val="0"/>
          <w:numId w:val="17"/>
        </w:numPr>
      </w:pPr>
      <w:r>
        <w:rPr>
          <w:rStyle w:val="VerbatimChar"/>
        </w:rPr>
        <w:t>GET /api/v1/itineraries/{id}</w:t>
      </w:r>
      <w:r>
        <w:t xml:space="preserve"> → JSON export.</w:t>
      </w:r>
    </w:p>
    <w:p w14:paraId="3095876C" w14:textId="77777777" w:rsidR="00237399" w:rsidRDefault="00000000">
      <w:pPr>
        <w:numPr>
          <w:ilvl w:val="0"/>
          <w:numId w:val="17"/>
        </w:numPr>
      </w:pPr>
      <w:r>
        <w:rPr>
          <w:rStyle w:val="VerbatimChar"/>
        </w:rPr>
        <w:t>GET /admin</w:t>
      </w:r>
      <w:r>
        <w:t xml:space="preserve"> (HTTP Basic) → ops dashboard.</w:t>
      </w:r>
    </w:p>
    <w:p w14:paraId="737914BF" w14:textId="77777777" w:rsidR="00237399" w:rsidRDefault="00000000">
      <w:pPr>
        <w:pStyle w:val="FirstParagraph"/>
      </w:pPr>
      <w:r>
        <w:rPr>
          <w:b/>
          <w:bCs/>
        </w:rPr>
        <w:t>Errors</w:t>
      </w:r>
      <w:r>
        <w:t>: 400 validation; 429 rate limit; 503 provider/LLM unavailable; 402 spend cap exceeded (blocked).</w:t>
      </w:r>
    </w:p>
    <w:p w14:paraId="071DCD6A" w14:textId="77777777" w:rsidR="00237399" w:rsidRDefault="00000000">
      <w:r>
        <w:pict w14:anchorId="2CA1B139">
          <v:rect id="_x0000_i1031" style="width:0;height:1.5pt" o:hralign="center" o:hrstd="t" o:hr="t"/>
        </w:pict>
      </w:r>
    </w:p>
    <w:p w14:paraId="1D5E0FE3" w14:textId="77777777" w:rsidR="00237399" w:rsidRDefault="00000000">
      <w:pPr>
        <w:pStyle w:val="Heading2"/>
      </w:pPr>
      <w:r>
        <w:t>Data Storage (SQL Summary)</w:t>
      </w:r>
    </w:p>
    <w:p w14:paraId="3C9429AB" w14:textId="77777777" w:rsidR="00237399" w:rsidRDefault="00000000">
      <w:pPr>
        <w:pStyle w:val="FirstParagraph"/>
      </w:pPr>
      <w:r>
        <w:rPr>
          <w:b/>
          <w:bCs/>
        </w:rPr>
        <w:t>sessions</w:t>
      </w:r>
    </w:p>
    <w:p w14:paraId="1B0F536C" w14:textId="77777777" w:rsidR="00237399" w:rsidRDefault="00000000">
      <w:pPr>
        <w:numPr>
          <w:ilvl w:val="0"/>
          <w:numId w:val="18"/>
        </w:numPr>
      </w:pPr>
      <w:r>
        <w:t>id (PK), created_at (ts), ip_hash (text, idx)</w:t>
      </w:r>
    </w:p>
    <w:p w14:paraId="360028F5" w14:textId="77777777" w:rsidR="00237399" w:rsidRDefault="00000000">
      <w:pPr>
        <w:pStyle w:val="FirstParagraph"/>
      </w:pPr>
      <w:r>
        <w:rPr>
          <w:b/>
          <w:bCs/>
        </w:rPr>
        <w:t>messages</w:t>
      </w:r>
    </w:p>
    <w:p w14:paraId="3F3006DC" w14:textId="77777777" w:rsidR="00237399" w:rsidRDefault="00000000">
      <w:pPr>
        <w:numPr>
          <w:ilvl w:val="0"/>
          <w:numId w:val="19"/>
        </w:numPr>
      </w:pPr>
      <w:r>
        <w:t>id (PK), session_id (FK), role (enum: user|assistant|system), content (text), tokens_in (int), tokens_out (int), cost_usd (numeric), created_at (ts)</w:t>
      </w:r>
    </w:p>
    <w:p w14:paraId="3084072E" w14:textId="77777777" w:rsidR="00237399" w:rsidRDefault="00000000">
      <w:pPr>
        <w:numPr>
          <w:ilvl w:val="1"/>
          <w:numId w:val="20"/>
        </w:numPr>
      </w:pPr>
      <w:r>
        <w:t>index: session_id, created_at</w:t>
      </w:r>
    </w:p>
    <w:p w14:paraId="541440B5" w14:textId="77777777" w:rsidR="00237399" w:rsidRDefault="00000000">
      <w:pPr>
        <w:pStyle w:val="FirstParagraph"/>
      </w:pPr>
      <w:r>
        <w:rPr>
          <w:b/>
          <w:bCs/>
        </w:rPr>
        <w:t>itineraries</w:t>
      </w:r>
    </w:p>
    <w:p w14:paraId="28034728" w14:textId="77777777" w:rsidR="00237399" w:rsidRDefault="00000000">
      <w:pPr>
        <w:numPr>
          <w:ilvl w:val="0"/>
          <w:numId w:val="21"/>
        </w:numPr>
      </w:pPr>
      <w:r>
        <w:t>id (PK), session_id (FK), city (text), country (text), start_date (date), end_date (date), budget_tier (text), created_at (ts)</w:t>
      </w:r>
    </w:p>
    <w:p w14:paraId="20CD967C" w14:textId="77777777" w:rsidR="00237399" w:rsidRDefault="00000000">
      <w:pPr>
        <w:pStyle w:val="FirstParagraph"/>
      </w:pPr>
      <w:r>
        <w:rPr>
          <w:b/>
          <w:bCs/>
        </w:rPr>
        <w:t>itinerary_days</w:t>
      </w:r>
    </w:p>
    <w:p w14:paraId="0A12DB6E" w14:textId="77777777" w:rsidR="00237399" w:rsidRDefault="00000000">
      <w:pPr>
        <w:numPr>
          <w:ilvl w:val="0"/>
          <w:numId w:val="22"/>
        </w:numPr>
      </w:pPr>
      <w:r>
        <w:t>id (PK), itinerary_id (FK), day_index (int), date (date)</w:t>
      </w:r>
    </w:p>
    <w:p w14:paraId="1078D046" w14:textId="77777777" w:rsidR="00237399" w:rsidRDefault="00000000">
      <w:pPr>
        <w:pStyle w:val="FirstParagraph"/>
      </w:pPr>
      <w:r>
        <w:rPr>
          <w:b/>
          <w:bCs/>
        </w:rPr>
        <w:t>itinerary_items</w:t>
      </w:r>
    </w:p>
    <w:p w14:paraId="05DAC195" w14:textId="77777777" w:rsidR="00237399" w:rsidRDefault="00000000">
      <w:pPr>
        <w:numPr>
          <w:ilvl w:val="0"/>
          <w:numId w:val="23"/>
        </w:numPr>
      </w:pPr>
      <w:r>
        <w:lastRenderedPageBreak/>
        <w:t>id (PK), day_id (FK), item_type (text: poi|hotel|meal|transit), ref_place_id (FK nullable), ref_hotel_id (FK nullable), start_time (time nullable), end_time (time nullable), notes (text)</w:t>
      </w:r>
    </w:p>
    <w:p w14:paraId="344134CA" w14:textId="77777777" w:rsidR="00237399" w:rsidRDefault="00000000">
      <w:pPr>
        <w:pStyle w:val="FirstParagraph"/>
      </w:pPr>
      <w:r>
        <w:rPr>
          <w:b/>
          <w:bCs/>
        </w:rPr>
        <w:t>places</w:t>
      </w:r>
    </w:p>
    <w:p w14:paraId="4493040C" w14:textId="77777777" w:rsidR="00237399" w:rsidRDefault="00000000">
      <w:pPr>
        <w:numPr>
          <w:ilvl w:val="0"/>
          <w:numId w:val="24"/>
        </w:numPr>
      </w:pPr>
      <w:r>
        <w:t>id (PK), provider (text), external_id (text, unique), name, lat (real), lon (real), categories (jsonb), rating (real), address (text), city (text), country (text), raw_json (jsonb), last_synced_at (ts)</w:t>
      </w:r>
    </w:p>
    <w:p w14:paraId="570F11F5" w14:textId="77777777" w:rsidR="00237399" w:rsidRDefault="00000000">
      <w:pPr>
        <w:pStyle w:val="FirstParagraph"/>
      </w:pPr>
      <w:r>
        <w:rPr>
          <w:b/>
          <w:bCs/>
        </w:rPr>
        <w:t>hotels</w:t>
      </w:r>
    </w:p>
    <w:p w14:paraId="7830B66C" w14:textId="77777777" w:rsidR="00237399" w:rsidRDefault="00000000">
      <w:pPr>
        <w:numPr>
          <w:ilvl w:val="0"/>
          <w:numId w:val="25"/>
        </w:numPr>
      </w:pPr>
      <w:r>
        <w:t>id (PK), provider (text), external_id (text), name, lat, lon, price_eur_per_night (numeric), rating (real), address, city, country, url, raw_json (jsonb), last_synced_at (ts)</w:t>
      </w:r>
    </w:p>
    <w:p w14:paraId="7FD345F1" w14:textId="77777777" w:rsidR="00237399" w:rsidRDefault="00000000">
      <w:pPr>
        <w:pStyle w:val="FirstParagraph"/>
      </w:pPr>
      <w:r>
        <w:rPr>
          <w:b/>
          <w:bCs/>
        </w:rPr>
        <w:t>api_cache</w:t>
      </w:r>
    </w:p>
    <w:p w14:paraId="672F205D" w14:textId="77777777" w:rsidR="00237399" w:rsidRDefault="00000000">
      <w:pPr>
        <w:numPr>
          <w:ilvl w:val="0"/>
          <w:numId w:val="26"/>
        </w:numPr>
      </w:pPr>
      <w:r>
        <w:t>id (PK), provider (text), endpoint (text), params_hash (text, unique), response_json (jsonb), fetched_at (ts), ttl_seconds (int)</w:t>
      </w:r>
    </w:p>
    <w:p w14:paraId="15F98CB2" w14:textId="77777777" w:rsidR="00237399" w:rsidRDefault="00000000">
      <w:pPr>
        <w:pStyle w:val="FirstParagraph"/>
      </w:pPr>
      <w:r>
        <w:rPr>
          <w:b/>
          <w:bCs/>
        </w:rPr>
        <w:t>llm_ledger</w:t>
      </w:r>
    </w:p>
    <w:p w14:paraId="21973446" w14:textId="77777777" w:rsidR="00237399" w:rsidRDefault="00000000">
      <w:pPr>
        <w:numPr>
          <w:ilvl w:val="0"/>
          <w:numId w:val="27"/>
        </w:numPr>
      </w:pPr>
      <w:r>
        <w:t>id (PK), session_id (FK), model (text), prompt_tokens (int), completion_tokens (int), cost_usd (numeric), created_at (ts), month_key (text), blocked_after (bool)</w:t>
      </w:r>
    </w:p>
    <w:p w14:paraId="40BD3054" w14:textId="77777777" w:rsidR="00237399" w:rsidRDefault="00000000">
      <w:pPr>
        <w:pStyle w:val="FirstParagraph"/>
      </w:pPr>
      <w:r>
        <w:t>Retention: 30 days for api_cache &amp; llm_ledger; 7 days for sessions/messages in PoC.</w:t>
      </w:r>
    </w:p>
    <w:p w14:paraId="34F3EA9F" w14:textId="77777777" w:rsidR="00237399" w:rsidRDefault="00000000">
      <w:r>
        <w:pict w14:anchorId="5218AB40">
          <v:rect id="_x0000_i1032" style="width:0;height:1.5pt" o:hralign="center" o:hrstd="t" o:hr="t"/>
        </w:pict>
      </w:r>
    </w:p>
    <w:p w14:paraId="0C7CA304" w14:textId="77777777" w:rsidR="00237399" w:rsidRDefault="00000000">
      <w:pPr>
        <w:pStyle w:val="Heading2"/>
      </w:pPr>
      <w:r>
        <w:t>UX Flows &amp; Screens (server-rendered, no JS)</w:t>
      </w:r>
    </w:p>
    <w:p w14:paraId="24868E59" w14:textId="77777777" w:rsidR="00237399" w:rsidRDefault="00000000">
      <w:pPr>
        <w:pStyle w:val="FirstParagraph"/>
      </w:pPr>
      <w:r>
        <w:rPr>
          <w:b/>
          <w:bCs/>
        </w:rPr>
        <w:t>Screen: Chat</w:t>
      </w:r>
    </w:p>
    <w:p w14:paraId="590FA128" w14:textId="77777777" w:rsidR="00237399" w:rsidRDefault="00000000">
      <w:pPr>
        <w:numPr>
          <w:ilvl w:val="0"/>
          <w:numId w:val="28"/>
        </w:numPr>
      </w:pPr>
      <w:r>
        <w:t>Components: history (left), reply (right), form: destination (text), start_date, end_date, budget tier (select), prompt (textarea), submit.</w:t>
      </w:r>
    </w:p>
    <w:p w14:paraId="47A6578B" w14:textId="77777777" w:rsidR="00237399" w:rsidRDefault="00000000">
      <w:pPr>
        <w:numPr>
          <w:ilvl w:val="0"/>
          <w:numId w:val="28"/>
        </w:numPr>
      </w:pPr>
      <w:r>
        <w:t>Validation errors shown inline above form.</w:t>
      </w:r>
    </w:p>
    <w:p w14:paraId="53794B6F" w14:textId="77777777" w:rsidR="00237399" w:rsidRDefault="00000000">
      <w:pPr>
        <w:numPr>
          <w:ilvl w:val="0"/>
          <w:numId w:val="28"/>
        </w:numPr>
      </w:pPr>
      <w:r>
        <w:t>Assistant replies include: trip summary header, POI list (name, brief), hotels (name, nightly €), and a “Download JSON” link when an itinerary exists.</w:t>
      </w:r>
    </w:p>
    <w:p w14:paraId="6F4FB64A" w14:textId="77777777" w:rsidR="00237399" w:rsidRDefault="00000000">
      <w:pPr>
        <w:pStyle w:val="FirstParagraph"/>
      </w:pPr>
      <w:r>
        <w:rPr>
          <w:b/>
          <w:bCs/>
        </w:rPr>
        <w:t>Screen: Admin</w:t>
      </w:r>
    </w:p>
    <w:p w14:paraId="60113456" w14:textId="77777777" w:rsidR="00237399" w:rsidRDefault="00000000">
      <w:pPr>
        <w:numPr>
          <w:ilvl w:val="0"/>
          <w:numId w:val="29"/>
        </w:numPr>
      </w:pPr>
      <w:r>
        <w:t>Fields: month, total tokens in/out, cost, cap status, last 50 tool calls (timestamp, action, duration, success/error), last 20 errors.</w:t>
      </w:r>
    </w:p>
    <w:p w14:paraId="0F11A009" w14:textId="77777777" w:rsidR="00237399" w:rsidRDefault="00000000">
      <w:pPr>
        <w:pStyle w:val="FirstParagraph"/>
      </w:pPr>
      <w:r>
        <w:t>Empty/error states:</w:t>
      </w:r>
    </w:p>
    <w:p w14:paraId="3235361D" w14:textId="77777777" w:rsidR="00237399" w:rsidRDefault="00000000">
      <w:pPr>
        <w:numPr>
          <w:ilvl w:val="0"/>
          <w:numId w:val="30"/>
        </w:numPr>
      </w:pPr>
      <w:r>
        <w:lastRenderedPageBreak/>
        <w:t>If spend cap exceeded: banner with message and disable new chat submissions (configurable) or route to heuristic mode.</w:t>
      </w:r>
    </w:p>
    <w:p w14:paraId="3E69BCE5" w14:textId="77777777" w:rsidR="00237399" w:rsidRDefault="00000000">
      <w:r>
        <w:pict w14:anchorId="176EA466">
          <v:rect id="_x0000_i1033" style="width:0;height:1.5pt" o:hralign="center" o:hrstd="t" o:hr="t"/>
        </w:pict>
      </w:r>
    </w:p>
    <w:p w14:paraId="7980662B" w14:textId="77777777" w:rsidR="00237399" w:rsidRDefault="00000000">
      <w:pPr>
        <w:pStyle w:val="Heading2"/>
      </w:pPr>
      <w:r>
        <w:t>Security &amp; Compliance</w:t>
      </w:r>
    </w:p>
    <w:p w14:paraId="4DDC7CAD" w14:textId="77777777" w:rsidR="00237399" w:rsidRDefault="00000000">
      <w:pPr>
        <w:numPr>
          <w:ilvl w:val="0"/>
          <w:numId w:val="31"/>
        </w:numPr>
      </w:pPr>
      <w:r>
        <w:rPr>
          <w:b/>
          <w:bCs/>
        </w:rPr>
        <w:t>Auth:</w:t>
      </w:r>
      <w:r>
        <w:t xml:space="preserve"> Public sessions anonymous; Admin via HTTP Basic (</w:t>
      </w:r>
      <w:r>
        <w:rPr>
          <w:rStyle w:val="VerbatimChar"/>
        </w:rPr>
        <w:t>ADMIN_USER</w:t>
      </w:r>
      <w:r>
        <w:t xml:space="preserve">, </w:t>
      </w:r>
      <w:r>
        <w:rPr>
          <w:rStyle w:val="VerbatimChar"/>
        </w:rPr>
        <w:t>ADMIN_PASS</w:t>
      </w:r>
      <w:r>
        <w:t>).</w:t>
      </w:r>
    </w:p>
    <w:p w14:paraId="1EA7D8D5" w14:textId="77777777" w:rsidR="00237399" w:rsidRDefault="00000000">
      <w:pPr>
        <w:numPr>
          <w:ilvl w:val="0"/>
          <w:numId w:val="31"/>
        </w:numPr>
      </w:pPr>
      <w:r>
        <w:rPr>
          <w:b/>
          <w:bCs/>
        </w:rPr>
        <w:t>AuthZ:</w:t>
      </w:r>
      <w:r>
        <w:t xml:space="preserve"> Admin-only for </w:t>
      </w:r>
      <w:r>
        <w:rPr>
          <w:rStyle w:val="VerbatimChar"/>
        </w:rPr>
        <w:t>/admin</w:t>
      </w:r>
      <w:r>
        <w:t>.</w:t>
      </w:r>
    </w:p>
    <w:p w14:paraId="28363102" w14:textId="77777777" w:rsidR="00237399" w:rsidRDefault="00000000">
      <w:pPr>
        <w:numPr>
          <w:ilvl w:val="0"/>
          <w:numId w:val="31"/>
        </w:numPr>
      </w:pPr>
      <w:r>
        <w:rPr>
          <w:b/>
          <w:bCs/>
        </w:rPr>
        <w:t>Secrets:</w:t>
      </w:r>
      <w:r>
        <w:t xml:space="preserve"> </w:t>
      </w:r>
      <w:r>
        <w:rPr>
          <w:rStyle w:val="VerbatimChar"/>
        </w:rPr>
        <w:t>.env</w:t>
      </w:r>
      <w:r>
        <w:t xml:space="preserve"> only; never logged.</w:t>
      </w:r>
    </w:p>
    <w:p w14:paraId="4202D419" w14:textId="77777777" w:rsidR="00237399" w:rsidRDefault="00000000">
      <w:pPr>
        <w:numPr>
          <w:ilvl w:val="0"/>
          <w:numId w:val="31"/>
        </w:numPr>
      </w:pPr>
      <w:r>
        <w:rPr>
          <w:b/>
          <w:bCs/>
        </w:rPr>
        <w:t>Data minimization:</w:t>
      </w:r>
      <w:r>
        <w:t xml:space="preserve"> No emails/names; IP hashed (SHA256+salt).</w:t>
      </w:r>
    </w:p>
    <w:p w14:paraId="018F89AB" w14:textId="77777777" w:rsidR="00237399" w:rsidRDefault="00000000">
      <w:pPr>
        <w:numPr>
          <w:ilvl w:val="0"/>
          <w:numId w:val="31"/>
        </w:numPr>
      </w:pPr>
      <w:r>
        <w:rPr>
          <w:b/>
          <w:bCs/>
        </w:rPr>
        <w:t>Logging:</w:t>
      </w:r>
      <w:r>
        <w:t xml:space="preserve"> Structured JSON; redact API keys; avoid logging prompts verbatim (hash + length, store content separately if needed).</w:t>
      </w:r>
    </w:p>
    <w:p w14:paraId="7AA11CA4" w14:textId="77777777" w:rsidR="00237399" w:rsidRDefault="00000000">
      <w:r>
        <w:pict w14:anchorId="0AA590FC">
          <v:rect id="_x0000_i1034" style="width:0;height:1.5pt" o:hralign="center" o:hrstd="t" o:hr="t"/>
        </w:pict>
      </w:r>
    </w:p>
    <w:p w14:paraId="11D4B046" w14:textId="77777777" w:rsidR="00237399" w:rsidRDefault="00000000">
      <w:pPr>
        <w:pStyle w:val="Heading2"/>
      </w:pPr>
      <w:r>
        <w:t>Telemetry &amp; Ops</w:t>
      </w:r>
    </w:p>
    <w:p w14:paraId="277B33A4" w14:textId="77777777" w:rsidR="00237399" w:rsidRDefault="00000000">
      <w:pPr>
        <w:numPr>
          <w:ilvl w:val="0"/>
          <w:numId w:val="32"/>
        </w:numPr>
      </w:pPr>
      <w:r>
        <w:rPr>
          <w:b/>
          <w:bCs/>
        </w:rPr>
        <w:t>Metrics:</w:t>
      </w:r>
      <w:r>
        <w:t xml:space="preserve"> requests_total, request_latency_ms, tool_call_latency_ms, openai_tokens_in/out, cost_usd_total, cache_hit_ratio.</w:t>
      </w:r>
    </w:p>
    <w:p w14:paraId="3C78D59F" w14:textId="77777777" w:rsidR="00237399" w:rsidRDefault="00000000">
      <w:pPr>
        <w:numPr>
          <w:ilvl w:val="0"/>
          <w:numId w:val="32"/>
        </w:numPr>
      </w:pPr>
      <w:r>
        <w:rPr>
          <w:b/>
          <w:bCs/>
        </w:rPr>
        <w:t>Logs:</w:t>
      </w:r>
      <w:r>
        <w:t xml:space="preserve"> per-request trace_id, action, outcome, errors.</w:t>
      </w:r>
    </w:p>
    <w:p w14:paraId="02A813B3" w14:textId="77777777" w:rsidR="00237399" w:rsidRDefault="00000000">
      <w:pPr>
        <w:numPr>
          <w:ilvl w:val="0"/>
          <w:numId w:val="32"/>
        </w:numPr>
      </w:pPr>
      <w:r>
        <w:rPr>
          <w:b/>
          <w:bCs/>
        </w:rPr>
        <w:t>Alerts:</w:t>
      </w:r>
      <w:r>
        <w:t xml:space="preserve"> when month spend ≥ 80% cap and at 100% cap.</w:t>
      </w:r>
    </w:p>
    <w:p w14:paraId="050872D4" w14:textId="77777777" w:rsidR="00237399" w:rsidRDefault="00000000">
      <w:r>
        <w:pict w14:anchorId="0CB7C24E">
          <v:rect id="_x0000_i1035" style="width:0;height:1.5pt" o:hralign="center" o:hrstd="t" o:hr="t"/>
        </w:pict>
      </w:r>
    </w:p>
    <w:p w14:paraId="3029D65B" w14:textId="77777777" w:rsidR="00237399" w:rsidRDefault="00000000">
      <w:pPr>
        <w:pStyle w:val="Heading2"/>
      </w:pPr>
      <w:r>
        <w:t>Acceptance Criteria (selected)</w:t>
      </w:r>
    </w:p>
    <w:p w14:paraId="50113964" w14:textId="77777777" w:rsidR="00237399" w:rsidRDefault="00000000">
      <w:pPr>
        <w:numPr>
          <w:ilvl w:val="0"/>
          <w:numId w:val="33"/>
        </w:numPr>
      </w:pPr>
      <w:r>
        <w:rPr>
          <w:b/>
          <w:bCs/>
        </w:rPr>
        <w:t>AC-1:</w:t>
      </w:r>
      <w:r>
        <w:t xml:space="preserve"> Submitting a valid chat form produces an assistant message that includes at least 4 POIs for major cities (Athens, Paris) using OpenTripMap (live or cached).</w:t>
      </w:r>
    </w:p>
    <w:p w14:paraId="3FD381D7" w14:textId="77777777" w:rsidR="00237399" w:rsidRDefault="00000000">
      <w:pPr>
        <w:numPr>
          <w:ilvl w:val="0"/>
          <w:numId w:val="33"/>
        </w:numPr>
      </w:pPr>
      <w:r>
        <w:rPr>
          <w:b/>
          <w:bCs/>
        </w:rPr>
        <w:t>AC-2:</w:t>
      </w:r>
      <w:r>
        <w:t xml:space="preserve"> Changing budget tier affects nightly price ranges in hotel suggestions per tier mapping.</w:t>
      </w:r>
    </w:p>
    <w:p w14:paraId="3028E26F" w14:textId="77777777" w:rsidR="00237399" w:rsidRDefault="00000000">
      <w:pPr>
        <w:numPr>
          <w:ilvl w:val="0"/>
          <w:numId w:val="33"/>
        </w:numPr>
      </w:pPr>
      <w:r>
        <w:rPr>
          <w:b/>
          <w:bCs/>
        </w:rPr>
        <w:t>AC-3:</w:t>
      </w:r>
      <w:r>
        <w:t xml:space="preserve"> When </w:t>
      </w:r>
      <w:r>
        <w:rPr>
          <w:rStyle w:val="VerbatimChar"/>
        </w:rPr>
        <w:t>LLM_MONTHLY_CAP_USD</w:t>
      </w:r>
      <w:r>
        <w:t xml:space="preserve"> budget is exceeded, further LLM calls are blocked and UI shows a clear banner; export still works for existing itineraries.</w:t>
      </w:r>
    </w:p>
    <w:p w14:paraId="2B83812F" w14:textId="77777777" w:rsidR="00237399" w:rsidRDefault="00000000">
      <w:pPr>
        <w:numPr>
          <w:ilvl w:val="0"/>
          <w:numId w:val="33"/>
        </w:numPr>
      </w:pPr>
      <w:r>
        <w:rPr>
          <w:b/>
          <w:bCs/>
        </w:rPr>
        <w:t>AC-4:</w:t>
      </w:r>
      <w:r>
        <w:t xml:space="preserve"> </w:t>
      </w:r>
      <w:r>
        <w:rPr>
          <w:rStyle w:val="VerbatimChar"/>
        </w:rPr>
        <w:t>/api/v1/itineraries/{id}</w:t>
      </w:r>
      <w:r>
        <w:t xml:space="preserve"> returns a schema-valid JSON with days and items.</w:t>
      </w:r>
    </w:p>
    <w:p w14:paraId="6EFFBF23" w14:textId="77777777" w:rsidR="00237399" w:rsidRDefault="00000000">
      <w:pPr>
        <w:numPr>
          <w:ilvl w:val="0"/>
          <w:numId w:val="33"/>
        </w:numPr>
      </w:pPr>
      <w:r>
        <w:rPr>
          <w:b/>
          <w:bCs/>
        </w:rPr>
        <w:t>AC-5:</w:t>
      </w:r>
      <w:r>
        <w:t xml:space="preserve"> No JavaScript present; Lighthouse reports 0 network JS.</w:t>
      </w:r>
    </w:p>
    <w:p w14:paraId="6454A476" w14:textId="77777777" w:rsidR="00237399" w:rsidRDefault="00000000">
      <w:pPr>
        <w:numPr>
          <w:ilvl w:val="0"/>
          <w:numId w:val="33"/>
        </w:numPr>
      </w:pPr>
      <w:r>
        <w:rPr>
          <w:b/>
          <w:bCs/>
        </w:rPr>
        <w:t>AC-6:</w:t>
      </w:r>
      <w:r>
        <w:t xml:space="preserve"> Admin page protected; wrong creds → 401.</w:t>
      </w:r>
    </w:p>
    <w:p w14:paraId="1E3641B9" w14:textId="77777777" w:rsidR="00237399" w:rsidRDefault="00000000">
      <w:r>
        <w:lastRenderedPageBreak/>
        <w:pict w14:anchorId="00A5EB01">
          <v:rect id="_x0000_i1036" style="width:0;height:1.5pt" o:hralign="center" o:hrstd="t" o:hr="t"/>
        </w:pict>
      </w:r>
    </w:p>
    <w:p w14:paraId="22841D8A" w14:textId="77777777" w:rsidR="00237399" w:rsidRDefault="00000000">
      <w:pPr>
        <w:pStyle w:val="Heading2"/>
      </w:pPr>
      <w:r>
        <w:t>Test Strategy</w:t>
      </w:r>
    </w:p>
    <w:p w14:paraId="416E0DFA" w14:textId="77777777" w:rsidR="00237399" w:rsidRDefault="00000000">
      <w:pPr>
        <w:numPr>
          <w:ilvl w:val="0"/>
          <w:numId w:val="34"/>
        </w:numPr>
      </w:pPr>
      <w:r>
        <w:rPr>
          <w:b/>
          <w:bCs/>
        </w:rPr>
        <w:t>Unit:</w:t>
      </w:r>
      <w:r>
        <w:t xml:space="preserve"> tool wrappers (OpenTripMap params and normalization), HotelProvider stub, spend calculator, cache key hashing, parser for LLM action JSON.</w:t>
      </w:r>
    </w:p>
    <w:p w14:paraId="361AF74E" w14:textId="77777777" w:rsidR="00237399" w:rsidRDefault="00000000">
      <w:pPr>
        <w:numPr>
          <w:ilvl w:val="0"/>
          <w:numId w:val="34"/>
        </w:numPr>
      </w:pPr>
      <w:r>
        <w:rPr>
          <w:b/>
          <w:bCs/>
        </w:rPr>
        <w:t>Integration:</w:t>
      </w:r>
      <w:r>
        <w:t xml:space="preserve"> chat → orchestrator → tool call → final message; db migrations; admin auth.</w:t>
      </w:r>
    </w:p>
    <w:p w14:paraId="438E29C0" w14:textId="77777777" w:rsidR="00237399" w:rsidRDefault="00000000">
      <w:pPr>
        <w:numPr>
          <w:ilvl w:val="0"/>
          <w:numId w:val="34"/>
        </w:numPr>
      </w:pPr>
      <w:r>
        <w:rPr>
          <w:b/>
          <w:bCs/>
        </w:rPr>
        <w:t>E2E:</w:t>
      </w:r>
      <w:r>
        <w:t xml:space="preserve"> happy-path itinerary for Athens; error-path (provider timeout → graceful degradation).</w:t>
      </w:r>
    </w:p>
    <w:p w14:paraId="3FE4905A" w14:textId="77777777" w:rsidR="00237399" w:rsidRDefault="00000000">
      <w:pPr>
        <w:numPr>
          <w:ilvl w:val="0"/>
          <w:numId w:val="34"/>
        </w:numPr>
      </w:pPr>
      <w:r>
        <w:rPr>
          <w:b/>
          <w:bCs/>
        </w:rPr>
        <w:t>Performance:</w:t>
      </w:r>
      <w:r>
        <w:t xml:space="preserve"> simulate 100 sequential chat posts; ensure p95 backend latency targets (excluding LLM).</w:t>
      </w:r>
    </w:p>
    <w:p w14:paraId="3E82B239" w14:textId="77777777" w:rsidR="00237399" w:rsidRDefault="00000000">
      <w:pPr>
        <w:numPr>
          <w:ilvl w:val="0"/>
          <w:numId w:val="34"/>
        </w:numPr>
      </w:pPr>
      <w:r>
        <w:rPr>
          <w:b/>
          <w:bCs/>
        </w:rPr>
        <w:t>Security:</w:t>
      </w:r>
      <w:r>
        <w:t xml:space="preserve"> verify no secrets in logs; admin requires auth; rate limiting enforced.</w:t>
      </w:r>
    </w:p>
    <w:p w14:paraId="36FC1344" w14:textId="77777777" w:rsidR="00237399" w:rsidRDefault="00000000">
      <w:r>
        <w:pict w14:anchorId="78352F78">
          <v:rect id="_x0000_i1037" style="width:0;height:1.5pt" o:hralign="center" o:hrstd="t" o:hr="t"/>
        </w:pict>
      </w:r>
    </w:p>
    <w:p w14:paraId="7F7BFA61" w14:textId="77777777" w:rsidR="00237399" w:rsidRDefault="00000000">
      <w:pPr>
        <w:pStyle w:val="Heading2"/>
      </w:pPr>
      <w:r>
        <w:t>Risks &amp; Assumptions</w:t>
      </w:r>
    </w:p>
    <w:p w14:paraId="524163E8" w14:textId="77777777" w:rsidR="00237399" w:rsidRDefault="00000000">
      <w:pPr>
        <w:numPr>
          <w:ilvl w:val="0"/>
          <w:numId w:val="35"/>
        </w:numPr>
      </w:pPr>
      <w:r>
        <w:rPr>
          <w:b/>
          <w:bCs/>
        </w:rPr>
        <w:t>R-1</w:t>
      </w:r>
      <w:r>
        <w:t xml:space="preserve"> Model may emit malformed JSON. </w:t>
      </w:r>
      <w:r>
        <w:rPr>
          <w:i/>
          <w:iCs/>
        </w:rPr>
        <w:t>Mitigation:</w:t>
      </w:r>
      <w:r>
        <w:t xml:space="preserve"> tolerant parser + repair attempts; fallback to heuristic mode.</w:t>
      </w:r>
    </w:p>
    <w:p w14:paraId="31A2A11C" w14:textId="77777777" w:rsidR="00237399" w:rsidRDefault="00000000">
      <w:pPr>
        <w:numPr>
          <w:ilvl w:val="0"/>
          <w:numId w:val="35"/>
        </w:numPr>
      </w:pPr>
      <w:r>
        <w:rPr>
          <w:b/>
          <w:bCs/>
        </w:rPr>
        <w:t>R-2</w:t>
      </w:r>
      <w:r>
        <w:t xml:space="preserve"> OpenTripMap rate limits. </w:t>
      </w:r>
      <w:r>
        <w:rPr>
          <w:i/>
          <w:iCs/>
        </w:rPr>
        <w:t>Mitigation:</w:t>
      </w:r>
      <w:r>
        <w:t xml:space="preserve"> caching + backoff; reduced </w:t>
      </w:r>
      <w:r>
        <w:rPr>
          <w:rStyle w:val="VerbatimChar"/>
        </w:rPr>
        <w:t>limit</w:t>
      </w:r>
      <w:r>
        <w:t>.</w:t>
      </w:r>
    </w:p>
    <w:p w14:paraId="470B833E" w14:textId="77777777" w:rsidR="00237399" w:rsidRDefault="00000000">
      <w:pPr>
        <w:numPr>
          <w:ilvl w:val="0"/>
          <w:numId w:val="35"/>
        </w:numPr>
      </w:pPr>
      <w:r>
        <w:rPr>
          <w:b/>
          <w:bCs/>
        </w:rPr>
        <w:t>R-3</w:t>
      </w:r>
      <w:r>
        <w:t xml:space="preserve"> Hotel API variability. </w:t>
      </w:r>
      <w:r>
        <w:rPr>
          <w:i/>
          <w:iCs/>
        </w:rPr>
        <w:t>Mitigation:</w:t>
      </w:r>
      <w:r>
        <w:t xml:space="preserve"> stable interface; default stub; feature-flag real provider.</w:t>
      </w:r>
    </w:p>
    <w:p w14:paraId="1FB6B3B9" w14:textId="77777777" w:rsidR="00237399" w:rsidRDefault="00000000">
      <w:pPr>
        <w:numPr>
          <w:ilvl w:val="0"/>
          <w:numId w:val="35"/>
        </w:numPr>
      </w:pPr>
      <w:r>
        <w:rPr>
          <w:b/>
          <w:bCs/>
        </w:rPr>
        <w:t>R-4</w:t>
      </w:r>
      <w:r>
        <w:t xml:space="preserve"> Spend estimate mismatch vs vendor pricing. </w:t>
      </w:r>
      <w:r>
        <w:rPr>
          <w:i/>
          <w:iCs/>
        </w:rPr>
        <w:t>Mitigation:</w:t>
      </w:r>
      <w:r>
        <w:t xml:space="preserve"> price-per-token configurable; margin factor 1.15.</w:t>
      </w:r>
    </w:p>
    <w:p w14:paraId="3F197DA6" w14:textId="77777777" w:rsidR="00237399" w:rsidRDefault="00000000">
      <w:pPr>
        <w:numPr>
          <w:ilvl w:val="0"/>
          <w:numId w:val="35"/>
        </w:numPr>
      </w:pPr>
      <w:r>
        <w:rPr>
          <w:b/>
          <w:bCs/>
        </w:rPr>
        <w:t>R-5</w:t>
      </w:r>
      <w:r>
        <w:t xml:space="preserve"> No JS prevents streaming and UX polish. </w:t>
      </w:r>
      <w:r>
        <w:rPr>
          <w:i/>
          <w:iCs/>
        </w:rPr>
        <w:t>Mitigation:</w:t>
      </w:r>
      <w:r>
        <w:t xml:space="preserve"> concise responses; pagination via multiple page loads.</w:t>
      </w:r>
    </w:p>
    <w:p w14:paraId="4FF6210C" w14:textId="77777777" w:rsidR="00237399" w:rsidRDefault="00000000">
      <w:pPr>
        <w:pStyle w:val="FirstParagraph"/>
      </w:pPr>
      <w:r>
        <w:rPr>
          <w:b/>
          <w:bCs/>
        </w:rPr>
        <w:t>Assumptions</w:t>
      </w:r>
    </w:p>
    <w:p w14:paraId="305E97BC" w14:textId="77777777" w:rsidR="00237399" w:rsidRDefault="00000000">
      <w:pPr>
        <w:numPr>
          <w:ilvl w:val="0"/>
          <w:numId w:val="36"/>
        </w:numPr>
      </w:pPr>
      <w:r>
        <w:t>Single-region deployment; English only; EUR as currency; SQLite on dev, Postgres in prod.</w:t>
      </w:r>
    </w:p>
    <w:p w14:paraId="37EFE0FD" w14:textId="77777777" w:rsidR="00237399" w:rsidRDefault="00000000">
      <w:pPr>
        <w:numPr>
          <w:ilvl w:val="0"/>
          <w:numId w:val="36"/>
        </w:numPr>
      </w:pPr>
      <w:r>
        <w:t xml:space="preserve">OpenAI model name configured as </w:t>
      </w:r>
      <w:r>
        <w:rPr>
          <w:rStyle w:val="VerbatimChar"/>
        </w:rPr>
        <w:t>gpt-5-thinking</w:t>
      </w:r>
      <w:r>
        <w:t>.</w:t>
      </w:r>
    </w:p>
    <w:p w14:paraId="08970DA6" w14:textId="77777777" w:rsidR="00237399" w:rsidRDefault="00000000">
      <w:pPr>
        <w:numPr>
          <w:ilvl w:val="0"/>
          <w:numId w:val="36"/>
        </w:numPr>
      </w:pPr>
      <w:r>
        <w:t xml:space="preserve">Budget tiers use EUR per </w:t>
      </w:r>
      <w:r>
        <w:rPr>
          <w:b/>
          <w:bCs/>
        </w:rPr>
        <w:t>night</w:t>
      </w:r>
      <w:r>
        <w:t>.</w:t>
      </w:r>
    </w:p>
    <w:p w14:paraId="25F35493" w14:textId="77777777" w:rsidR="00237399" w:rsidRDefault="00000000">
      <w:r>
        <w:pict w14:anchorId="2B6B11F2">
          <v:rect id="_x0000_i1038" style="width:0;height:1.5pt" o:hralign="center" o:hrstd="t" o:hr="t"/>
        </w:pict>
      </w:r>
    </w:p>
    <w:p w14:paraId="030058E2" w14:textId="77777777" w:rsidR="00237399" w:rsidRDefault="00000000">
      <w:pPr>
        <w:pStyle w:val="Heading2"/>
      </w:pPr>
      <w:r>
        <w:lastRenderedPageBreak/>
        <w:t>Delivery Plan</w:t>
      </w:r>
    </w:p>
    <w:p w14:paraId="3F5E8289" w14:textId="77777777" w:rsidR="00237399" w:rsidRDefault="00000000">
      <w:pPr>
        <w:pStyle w:val="FirstParagraph"/>
      </w:pPr>
      <w:r>
        <w:rPr>
          <w:b/>
          <w:bCs/>
        </w:rPr>
        <w:t>Milestone 1 — Scaffold &amp; Storage (2–3 days)</w:t>
      </w:r>
    </w:p>
    <w:p w14:paraId="27C29099" w14:textId="77777777" w:rsidR="00237399" w:rsidRDefault="00000000">
      <w:pPr>
        <w:numPr>
          <w:ilvl w:val="0"/>
          <w:numId w:val="37"/>
        </w:numPr>
      </w:pPr>
      <w:r>
        <w:t>FastAPI app, Jinja2 templates, CSS; SQLite; Alembic migrations; entities.</w:t>
      </w:r>
    </w:p>
    <w:p w14:paraId="6E320B5B" w14:textId="77777777" w:rsidR="00237399" w:rsidRDefault="00000000">
      <w:pPr>
        <w:numPr>
          <w:ilvl w:val="0"/>
          <w:numId w:val="37"/>
        </w:numPr>
      </w:pPr>
      <w:r>
        <w:t xml:space="preserve">Exit: runserver boots; </w:t>
      </w:r>
      <w:r>
        <w:rPr>
          <w:rStyle w:val="VerbatimChar"/>
        </w:rPr>
        <w:t>/</w:t>
      </w:r>
      <w:r>
        <w:t xml:space="preserve"> renders; DB migrations up.</w:t>
      </w:r>
    </w:p>
    <w:p w14:paraId="10EA90BB" w14:textId="77777777" w:rsidR="00237399" w:rsidRDefault="00000000">
      <w:pPr>
        <w:pStyle w:val="FirstParagraph"/>
      </w:pPr>
      <w:r>
        <w:rPr>
          <w:b/>
          <w:bCs/>
        </w:rPr>
        <w:t>Milestone 2 — OpenTripMap + HotelProvider (2–3 days)</w:t>
      </w:r>
    </w:p>
    <w:p w14:paraId="11BF145A" w14:textId="77777777" w:rsidR="00237399" w:rsidRDefault="00000000">
      <w:pPr>
        <w:numPr>
          <w:ilvl w:val="0"/>
          <w:numId w:val="38"/>
        </w:numPr>
      </w:pPr>
      <w:r>
        <w:t>Implement wrappers, caching, normalization; stub hotel provider.</w:t>
      </w:r>
    </w:p>
    <w:p w14:paraId="6A7C7FEF" w14:textId="77777777" w:rsidR="00237399" w:rsidRDefault="00000000">
      <w:pPr>
        <w:numPr>
          <w:ilvl w:val="0"/>
          <w:numId w:val="38"/>
        </w:numPr>
      </w:pPr>
      <w:r>
        <w:t>Exit: tool calls return normalized data; cache works.</w:t>
      </w:r>
    </w:p>
    <w:p w14:paraId="4544D95A" w14:textId="77777777" w:rsidR="00237399" w:rsidRDefault="00000000">
      <w:pPr>
        <w:pStyle w:val="FirstParagraph"/>
      </w:pPr>
      <w:r>
        <w:rPr>
          <w:b/>
          <w:bCs/>
        </w:rPr>
        <w:t>Milestone 3 — Orchestrator + Spend Cap (2–3 days)</w:t>
      </w:r>
    </w:p>
    <w:p w14:paraId="7D533040" w14:textId="77777777" w:rsidR="00237399" w:rsidRDefault="00000000">
      <w:pPr>
        <w:numPr>
          <w:ilvl w:val="0"/>
          <w:numId w:val="39"/>
        </w:numPr>
      </w:pPr>
      <w:r>
        <w:t>LLM prompts, tool protocol, ledger, cap enforcement.</w:t>
      </w:r>
    </w:p>
    <w:p w14:paraId="7B6F104A" w14:textId="77777777" w:rsidR="00237399" w:rsidRDefault="00000000">
      <w:pPr>
        <w:numPr>
          <w:ilvl w:val="0"/>
          <w:numId w:val="39"/>
        </w:numPr>
      </w:pPr>
      <w:r>
        <w:t>Exit: chat produces itinerary; cap toggle tested.</w:t>
      </w:r>
    </w:p>
    <w:p w14:paraId="6ED0EFA0" w14:textId="77777777" w:rsidR="00237399" w:rsidRDefault="00000000">
      <w:pPr>
        <w:pStyle w:val="FirstParagraph"/>
      </w:pPr>
      <w:r>
        <w:rPr>
          <w:b/>
          <w:bCs/>
        </w:rPr>
        <w:t>Milestone 4 — Admin &amp; Export (1–2 days)</w:t>
      </w:r>
    </w:p>
    <w:p w14:paraId="6085B9FF" w14:textId="77777777" w:rsidR="00237399" w:rsidRDefault="00000000">
      <w:pPr>
        <w:numPr>
          <w:ilvl w:val="0"/>
          <w:numId w:val="40"/>
        </w:numPr>
      </w:pPr>
      <w:r>
        <w:rPr>
          <w:rStyle w:val="VerbatimChar"/>
        </w:rPr>
        <w:t>/admin</w:t>
      </w:r>
      <w:r>
        <w:t xml:space="preserve"> dashboard, basic auth, </w:t>
      </w:r>
      <w:r>
        <w:rPr>
          <w:rStyle w:val="VerbatimChar"/>
        </w:rPr>
        <w:t>/api/v1/itineraries/{id}</w:t>
      </w:r>
      <w:r>
        <w:t xml:space="preserve"> export.</w:t>
      </w:r>
    </w:p>
    <w:p w14:paraId="053D42A2" w14:textId="77777777" w:rsidR="00237399" w:rsidRDefault="00000000">
      <w:pPr>
        <w:numPr>
          <w:ilvl w:val="0"/>
          <w:numId w:val="40"/>
        </w:numPr>
      </w:pPr>
      <w:r>
        <w:t>Exit: acceptance criteria AC-1..AC-6 pass.</w:t>
      </w:r>
    </w:p>
    <w:p w14:paraId="1A31EFE9" w14:textId="77777777" w:rsidR="00237399" w:rsidRDefault="00000000">
      <w:pPr>
        <w:pStyle w:val="FirstParagraph"/>
      </w:pPr>
      <w:r>
        <w:rPr>
          <w:b/>
          <w:bCs/>
        </w:rPr>
        <w:t>Definition of Done</w:t>
      </w:r>
    </w:p>
    <w:p w14:paraId="08CD73D2" w14:textId="77777777" w:rsidR="00237399" w:rsidRDefault="00000000">
      <w:pPr>
        <w:numPr>
          <w:ilvl w:val="0"/>
          <w:numId w:val="41"/>
        </w:numPr>
      </w:pPr>
      <w:r>
        <w:t>All ACs met; unit test coverage ≥ 80% core modules; README with setup/run/test; no JS shipped.</w:t>
      </w:r>
    </w:p>
    <w:p w14:paraId="4CE0FF47" w14:textId="77777777" w:rsidR="00237399" w:rsidRDefault="00000000">
      <w:r>
        <w:pict w14:anchorId="459C3FF7">
          <v:rect id="_x0000_i1039" style="width:0;height:1.5pt" o:hralign="center" o:hrstd="t" o:hr="t"/>
        </w:pict>
      </w:r>
    </w:p>
    <w:p w14:paraId="6EAE2546" w14:textId="77777777" w:rsidR="00237399" w:rsidRDefault="00000000">
      <w:pPr>
        <w:pStyle w:val="Heading2"/>
      </w:pPr>
      <w:r>
        <w:t>Copilot Execution Guide</w:t>
      </w:r>
    </w:p>
    <w:p w14:paraId="29D8F082" w14:textId="77777777" w:rsidR="00237399" w:rsidRDefault="00000000">
      <w:pPr>
        <w:pStyle w:val="FirstParagraph"/>
      </w:pPr>
      <w:r>
        <w:rPr>
          <w:b/>
          <w:bCs/>
        </w:rPr>
        <w:t>Coding standards.</w:t>
      </w:r>
      <w:r>
        <w:t xml:space="preserve"> Python 3.11+, type hints; ruff + black; SQLAlchemy Core; httpx; tenacity for retries; pytest.</w:t>
      </w:r>
      <w:r>
        <w:br/>
      </w:r>
      <w:r>
        <w:rPr>
          <w:b/>
          <w:bCs/>
        </w:rPr>
        <w:t>Guardrails.</w:t>
      </w:r>
      <w:r>
        <w:t xml:space="preserve"> No secrets in code; validate inputs; least privilege; redact logs; cap LLM spend.</w:t>
      </w:r>
      <w:r>
        <w:br/>
      </w:r>
      <w:r>
        <w:rPr>
          <w:b/>
          <w:bCs/>
        </w:rPr>
        <w:t>Infra.</w:t>
      </w:r>
      <w:r>
        <w:t xml:space="preserve"> Dockerfile; docker-compose for db/app; Alembic migrations; </w:t>
      </w:r>
      <w:r>
        <w:rPr>
          <w:rStyle w:val="VerbatimChar"/>
        </w:rPr>
        <w:t>.env</w:t>
      </w:r>
      <w:r>
        <w:t xml:space="preserve"> template.</w:t>
      </w:r>
      <w:r>
        <w:br/>
      </w:r>
      <w:r>
        <w:rPr>
          <w:b/>
          <w:bCs/>
        </w:rPr>
        <w:t>Docs.</w:t>
      </w:r>
      <w:r>
        <w:t xml:space="preserve"> README with env vars; API reference via OpenAPI from FastAPI; example prompts.</w:t>
      </w:r>
    </w:p>
    <w:p w14:paraId="028F6B4B" w14:textId="77777777" w:rsidR="00237399" w:rsidRDefault="00000000">
      <w:pPr>
        <w:pStyle w:val="BodyText"/>
      </w:pPr>
      <w:r>
        <w:rPr>
          <w:b/>
          <w:bCs/>
        </w:rPr>
        <w:t>Prompts for copilot.</w:t>
      </w:r>
    </w:p>
    <w:p w14:paraId="5313DB56" w14:textId="77777777" w:rsidR="00237399" w:rsidRDefault="00000000">
      <w:pPr>
        <w:numPr>
          <w:ilvl w:val="0"/>
          <w:numId w:val="42"/>
        </w:numPr>
      </w:pPr>
      <w:r>
        <w:t>Implement per milestone in order.</w:t>
      </w:r>
    </w:p>
    <w:p w14:paraId="3BD249D6" w14:textId="77777777" w:rsidR="00237399" w:rsidRDefault="00000000">
      <w:pPr>
        <w:numPr>
          <w:ilvl w:val="0"/>
          <w:numId w:val="42"/>
        </w:numPr>
      </w:pPr>
      <w:r>
        <w:t>After each feature, run tests and output results; provide code diff.</w:t>
      </w:r>
    </w:p>
    <w:p w14:paraId="7B219AA5" w14:textId="5B54D432" w:rsidR="00237399" w:rsidRDefault="00000000" w:rsidP="005A7314">
      <w:r>
        <w:pict w14:anchorId="164EB269">
          <v:rect id="_x0000_i1040" style="width:0;height:1.5pt" o:hralign="center" o:hrstd="t" o:hr="t"/>
        </w:pict>
      </w:r>
    </w:p>
    <w:sectPr w:rsidR="0023739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CB473F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2687B6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8B12B7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325549524">
    <w:abstractNumId w:val="0"/>
  </w:num>
  <w:num w:numId="2" w16cid:durableId="618726767">
    <w:abstractNumId w:val="1"/>
  </w:num>
  <w:num w:numId="3" w16cid:durableId="1610238162">
    <w:abstractNumId w:val="1"/>
  </w:num>
  <w:num w:numId="4" w16cid:durableId="375156922">
    <w:abstractNumId w:val="1"/>
  </w:num>
  <w:num w:numId="5" w16cid:durableId="1825076189">
    <w:abstractNumId w:val="1"/>
  </w:num>
  <w:num w:numId="6" w16cid:durableId="886991115">
    <w:abstractNumId w:val="1"/>
  </w:num>
  <w:num w:numId="7" w16cid:durableId="9086882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66142377">
    <w:abstractNumId w:val="1"/>
  </w:num>
  <w:num w:numId="9" w16cid:durableId="2053917648">
    <w:abstractNumId w:val="1"/>
  </w:num>
  <w:num w:numId="10" w16cid:durableId="895552192">
    <w:abstractNumId w:val="1"/>
  </w:num>
  <w:num w:numId="11" w16cid:durableId="1206798690">
    <w:abstractNumId w:val="1"/>
  </w:num>
  <w:num w:numId="12" w16cid:durableId="17605619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45116490">
    <w:abstractNumId w:val="1"/>
  </w:num>
  <w:num w:numId="14" w16cid:durableId="1480073313">
    <w:abstractNumId w:val="1"/>
  </w:num>
  <w:num w:numId="15" w16cid:durableId="1360738986">
    <w:abstractNumId w:val="1"/>
  </w:num>
  <w:num w:numId="16" w16cid:durableId="126970465">
    <w:abstractNumId w:val="1"/>
  </w:num>
  <w:num w:numId="17" w16cid:durableId="800030404">
    <w:abstractNumId w:val="1"/>
  </w:num>
  <w:num w:numId="18" w16cid:durableId="2134518895">
    <w:abstractNumId w:val="1"/>
  </w:num>
  <w:num w:numId="19" w16cid:durableId="383452768">
    <w:abstractNumId w:val="1"/>
  </w:num>
  <w:num w:numId="20" w16cid:durableId="1892962397">
    <w:abstractNumId w:val="1"/>
  </w:num>
  <w:num w:numId="21" w16cid:durableId="2113817216">
    <w:abstractNumId w:val="1"/>
  </w:num>
  <w:num w:numId="22" w16cid:durableId="437023954">
    <w:abstractNumId w:val="1"/>
  </w:num>
  <w:num w:numId="23" w16cid:durableId="2142266528">
    <w:abstractNumId w:val="1"/>
  </w:num>
  <w:num w:numId="24" w16cid:durableId="275453752">
    <w:abstractNumId w:val="1"/>
  </w:num>
  <w:num w:numId="25" w16cid:durableId="1875075137">
    <w:abstractNumId w:val="1"/>
  </w:num>
  <w:num w:numId="26" w16cid:durableId="391467883">
    <w:abstractNumId w:val="1"/>
  </w:num>
  <w:num w:numId="27" w16cid:durableId="910967770">
    <w:abstractNumId w:val="1"/>
  </w:num>
  <w:num w:numId="28" w16cid:durableId="1231767223">
    <w:abstractNumId w:val="1"/>
  </w:num>
  <w:num w:numId="29" w16cid:durableId="357975687">
    <w:abstractNumId w:val="1"/>
  </w:num>
  <w:num w:numId="30" w16cid:durableId="380400988">
    <w:abstractNumId w:val="1"/>
  </w:num>
  <w:num w:numId="31" w16cid:durableId="769130633">
    <w:abstractNumId w:val="1"/>
  </w:num>
  <w:num w:numId="32" w16cid:durableId="28460997">
    <w:abstractNumId w:val="1"/>
  </w:num>
  <w:num w:numId="33" w16cid:durableId="1124882848">
    <w:abstractNumId w:val="1"/>
  </w:num>
  <w:num w:numId="34" w16cid:durableId="774329371">
    <w:abstractNumId w:val="1"/>
  </w:num>
  <w:num w:numId="35" w16cid:durableId="1309244268">
    <w:abstractNumId w:val="1"/>
  </w:num>
  <w:num w:numId="36" w16cid:durableId="1677461675">
    <w:abstractNumId w:val="1"/>
  </w:num>
  <w:num w:numId="37" w16cid:durableId="981277179">
    <w:abstractNumId w:val="1"/>
  </w:num>
  <w:num w:numId="38" w16cid:durableId="730344460">
    <w:abstractNumId w:val="1"/>
  </w:num>
  <w:num w:numId="39" w16cid:durableId="2021662102">
    <w:abstractNumId w:val="1"/>
  </w:num>
  <w:num w:numId="40" w16cid:durableId="660157184">
    <w:abstractNumId w:val="1"/>
  </w:num>
  <w:num w:numId="41" w16cid:durableId="683871449">
    <w:abstractNumId w:val="1"/>
  </w:num>
  <w:num w:numId="42" w16cid:durableId="15775949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37399"/>
    <w:rsid w:val="00237399"/>
    <w:rsid w:val="00394670"/>
    <w:rsid w:val="005A7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D30B3"/>
  <w15:docId w15:val="{9F324935-4EB3-4548-8DD9-A3A4F262D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1586</Words>
  <Characters>11709</Characters>
  <Application>Microsoft Office Word</Application>
  <DocSecurity>0</DocSecurity>
  <Lines>365</Lines>
  <Paragraphs>69</Paragraphs>
  <ScaleCrop>false</ScaleCrop>
  <Company/>
  <LinksUpToDate>false</LinksUpToDate>
  <CharactersWithSpaces>13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son Hatzitheodorou</cp:lastModifiedBy>
  <cp:revision>2</cp:revision>
  <dcterms:created xsi:type="dcterms:W3CDTF">2025-10-20T10:19:00Z</dcterms:created>
  <dcterms:modified xsi:type="dcterms:W3CDTF">2025-10-20T10:2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